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df" ContentType="application/pdf"/>
  <Override PartName="/word/media/rId6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s des espèces. Aujourd'hui, ce terme est souvent remplacé par celui de macroécologie. Outre la distinction historique, ce mot met en avant l'importance du rapport des espèces à leur environnement (biotique ou abiotique) plutôt que la dimension évolutive pourtant tout aussi importante. C'est pour garder à l'esprit la richesse des facteurs qui dessinent les aires de répartition que je garde le terme de biogéographie, discipline dont je dresse un portrait dans la présente introduction. J'y aborde aussi bien la complexité de la compréhension de la distribution spatiale des espèces que les cadres théoriques associés. Chemin faisant, je discute de l'importance du lien qu'il existe entre les interactions écologiques et la répartition des espèces ; cette réflexion est l'essence même de ma thèse.</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w:t>
      </w:r>
      <w:r>
        <w:t xml:space="preserve"> </w:t>
      </w:r>
      <w:r>
        <w:rPr>
          <w:i/>
        </w:rPr>
        <w:t xml:space="preserve">Island Life</w:t>
      </w:r>
      <w:r>
        <w:t xml:space="preserve"> </w:t>
      </w:r>
      <w:r>
        <w:t xml:space="preserve">paru en 1881, le célèbre naturaliste Alfred Russel Wallace nous rapporte deux faits étonnants qui justifient pleinement l'examen attentif de la répartition géographique des espèces</w:t>
      </w:r>
      <w:r>
        <w:t xml:space="preserve"> </w:t>
      </w:r>
      <w:r>
        <w:t xml:space="preserve">[@wallace1881island]</w:t>
      </w:r>
      <w:r>
        <w:t xml:space="preserve">. Premièrement, le biogéographe démontre, à l'aide de nombreux exemples, que l'éloignement entre deux régions du monde n'est pas suffisant pour conclure quand à l'éloignement de leur composition faunistique et floristique. Ainsi, la comparaison des avifaunes du l'île japonaise d'Hokkaido et de l'Angleterre, séparées par des milliers de kilomètres, révèle une proximité des paysages ornithologiques très supérieure à celle constatée dans l'analyse comparée des oiseaux des îles indonésiennes de Bali et de Lombok pourtant distantes de quelques kilomètres seulement. Deuxièmement, en s'appuyant sur les différences des faunes brésiliennes et africaines, Wallace souligne la faiblesse du pouvoir prédictif des variables climatiques pour décrire les compositions faunistiques présentes sous des latitudes similaires. Ces constatations soulignent l'utilité de croiser les informations des distributions à la lumière d'une analyse taxonomique pour y apporter du sens. Dans le cadre de la théorie de l'évolution</w:t>
      </w:r>
      <w:r>
        <w:rPr>
          <w:rStyle w:val="FootnoteReference"/>
        </w:rPr>
        <w:footnoteReference w:id="23"/>
      </w:r>
      <w:r>
        <w:t xml:space="preserve">, encore toute jeune en 1881, cette analyse taxonomique est une analyse historique : Wallace montre que la compréhension d'un problème spatial, celui des aires de répartition de groupes d'espèces, n'est possible que par une compréhension temporelle, celle de l'histoire des espèces. Cette idée est clairement énoncée dans la suite de son introducti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r>
        <w:t xml:space="preserve"> </w:t>
      </w:r>
    </w:p>
    <w:p>
      <w:pPr>
        <w:pStyle w:val="FirstParagraph"/>
      </w:pPr>
      <w:r>
        <w:t xml:space="preserve">Tout au long de son livre, Wallace démontre que la connaissance à l'échelle mondiale de la distribution des êtres vivants permet d'associer les différentes îles aux grands ensembles régionaux biologiques (que nous appelons aujourd'hui écozones) sur la base des ressemblances biologiques des espèces qui témoignent du lien temporel unissant les différentes zones géographiques de la Terre. Ce travail de caractérisation d'ensemble géographiques conduit notamment Wallace, dans un article de 1860</w:t>
      </w:r>
      <w:r>
        <w:t xml:space="preserve"> </w:t>
      </w:r>
      <w:r>
        <w:t xml:space="preserve">[@Wallace1860]</w:t>
      </w:r>
      <w:r>
        <w:t xml:space="preserve">, à tracer la ligne éponyme séparant l'écozone indomalaise de l'écozone australienne (séparant les îles de Bali et Lomonk mentionnée au paragraphe précédent). La connaissance apportée à la géographie par l'histoire est saisissante et les exemples de Wallace deviennent autant d'arguments en faveur de la théorie de l'évolution. Le discours de Wallace porte sur des processus à des échelles spatiales et temporelles très grandes</w:t>
      </w:r>
      <w:r>
        <w:rPr>
          <w:rStyle w:val="FootnoteReference"/>
        </w:rPr>
        <w:footnoteReference w:id="24"/>
      </w:r>
      <w:r>
        <w:t xml:space="preserve">, ce qui apporte certes un éclairage substantiel qui se double cependant d'un obstacle épistémologique majeur : si l'explication ultime de la présence d'une espèce en un point donné est le produit d'une série de contingences historiques, quelles peuvent être les fondations d'une théorie de la biogéographie? Ce n'est qu'au XX</w:t>
      </w:r>
      <w:r>
        <w:rPr>
          <w:vertAlign w:val="superscript"/>
        </w:rPr>
        <w:t xml:space="preserve">ème</w:t>
      </w:r>
      <w:r>
        <w:t xml:space="preserve"> </w:t>
      </w:r>
      <w:r>
        <w:t xml:space="preserve">siècle que des réponses convaincantes émergeront.</w:t>
      </w:r>
    </w:p>
    <w:p>
      <w:pPr>
        <w:pStyle w:val="Heading2"/>
      </w:pPr>
      <w:bookmarkStart w:id="25" w:name="en-suivant-macarthur-et-wilson"/>
      <w:bookmarkEnd w:id="25"/>
      <w:r>
        <w:t xml:space="preserve">En suivant MacArthur et Wilson</w:t>
      </w:r>
    </w:p>
    <w:p>
      <w:pPr>
        <w:pStyle w:val="FirstParagraph"/>
      </w:pPr>
      <w:r>
        <w:t xml:space="preserve">Parmi les visions les plus importantes de la biogéographie ce trouve celle contenue dans le livre publié en 1967</w:t>
      </w:r>
      <w:r>
        <w:t xml:space="preserve"> </w:t>
      </w:r>
      <w:r>
        <w:rPr>
          <w:i/>
        </w:rPr>
        <w:t xml:space="preserve">The Theory of Island Biogeography</w:t>
      </w:r>
      <w:r>
        <w:t xml:space="preserve">, produit de la fructueuse rencontre du mathématicien et biologiste Robert MacArthur et du myrmécologue Edward Wilson</w:t>
      </w:r>
      <w:r>
        <w:rPr>
          <w:rStyle w:val="FootnoteReference"/>
        </w:rPr>
        <w:footnoteReference w:id="26"/>
      </w:r>
      <w:r>
        <w:t xml:space="preserve">. A partir d'un grand nombre de données sur les faunes insulaires de diverses régions du monde, ces auteurs ont construit un cadre théorique puissant pour expliquer les variations du nombre d'espèce trouvé sur ces îles</w:t>
      </w:r>
      <w:r>
        <w:t xml:space="preserve"> </w:t>
      </w:r>
      <w:r>
        <w:t xml:space="preserve">[@MacArthur1967]</w:t>
      </w:r>
      <w:r>
        <w:t xml:space="preserve">. Leur démarche théorique permet de lier des observations a un modèle mathématique donnant une explication simple et convaincante des variations étudiées. Ils font ainsi basculer la discipline dans une ère nouvelle, ce dont les auteurs étaient conscients, en atteste le premier paragraphe du dernier chapitre de leur livr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Dans cet extrait, MacArthur et Wilson affirment que l'étude de la distribution des espèces doit sortir du royaumes des contingences historiques pour devenir un objet de science au sens d'être manipulé aussi bien expérimentalement que par l'abstraction mathématique. La validation expérimentale de la théorie a d'ailleurs été menée par Wilson et son étudiant au doctorat de l'époque Daniel Simberloff devenu depuis un célèbre écologue</w:t>
      </w:r>
      <w:r>
        <w:t xml:space="preserve"> </w:t>
      </w:r>
      <w:r>
        <w:t xml:space="preserve">[@Simberloff1969]</w:t>
      </w:r>
      <w:r>
        <w:t xml:space="preserve">. Le travail d'abstraction mathématique a été conduit par MacArthur dans le livre de 1967 et prolongé dans les annexes de son livre de 1972</w:t>
      </w:r>
      <w:r>
        <w:t xml:space="preserve"> </w:t>
      </w:r>
      <w:r>
        <w:t xml:space="preserve">[@macarthur1972geographical]</w:t>
      </w:r>
      <w:r>
        <w:t xml:space="preserve">. Ces auteurs proposent une explication de la variation spécifique des îles fondée sur deux processus opposés : la colonisation d'espèce depuis le continent qui augmente le nombre d'espèce sur l'île et un processus d'extinction locale qui diminue ce nombre. C'est en reliant ces processus aux propriétés physiques de l'île (aire et isolation) et en interprétant la richesse spécifique des îles en terme d'équilibre entre ces deux processus que les auteurs parviennent à expliquer de manière convaincante les relations observées entre richesse spécifique, taille de l'île et isolement. Dans le troisième temps de cette introduction, je reviens amplement sur cette théorie nommée théorie de la biogéographie des îles que je noterai TIB dans la suite.</w:t>
      </w:r>
    </w:p>
    <w:p>
      <w:pPr>
        <w:pStyle w:val="BodyText"/>
      </w:pPr>
      <w:r>
        <w:t xml:space="preserve">Le paradigme de la TIB est un lègue qui a eu un impact considérable sur les développements théoriques en écologie</w:t>
      </w:r>
      <w:r>
        <w:t xml:space="preserve"> </w:t>
      </w:r>
      <w:r>
        <w:t xml:space="preserve">[@Warren2015]</w:t>
      </w:r>
      <w:r>
        <w:t xml:space="preserve">. Au centre du projet de la TIB se loge la volonté de mettre l'espèce au coeur de la biogéographie afin de permettre à la discipline de s'enrichir des mécanismes biologiques qui sont un moteur essentiel de la variation dans la distribution des espèces. L'intérêt de leur</w:t>
      </w:r>
      <w:r>
        <w:t xml:space="preserve"> </w:t>
      </w:r>
      <w:r>
        <w:rPr>
          <w:i/>
        </w:rPr>
        <w:t xml:space="preserve">biogéographie de l'espèce</w:t>
      </w:r>
      <w:r>
        <w:t xml:space="preserve"> </w:t>
      </w:r>
      <w:r>
        <w:t xml:space="preserve">(terme donné à l'avant-dernière phrase de leur livre) est dans l'affirmation qu'il faut regarder les contraintes conjointes de l'évolution (qui met un certains nombre d'espèces avec des caractéristiques propres en présence) et du contexte écologique qui détermine les conditions d'extinction. Cette intrication de l'écologie et de l'évolution est bien inscrite dans la pensée de MacArthur et Wilson même si la puissance de leur vision réside dans le fait de les occulter en partie.</w:t>
      </w:r>
    </w:p>
    <w:p>
      <w:pPr>
        <w:pStyle w:val="BodyText"/>
      </w:pPr>
      <w:r>
        <w:t xml:space="preserve">Près de 50 ans après la parution de leur livre, une des clef en biologie semble être la compréhension des rétroactions qu'il existe entre écologie et évolution dans les variations spatiales et temporelles de la biodiversité. Je reprend ci-dessous trois aphorismes cités par</w:t>
      </w:r>
      <w:r>
        <w:t xml:space="preserve"> </w:t>
      </w:r>
      <w:r>
        <w:t xml:space="preserve">@Schoener2011a</w:t>
      </w:r>
      <w:r>
        <w:t xml:space="preserve"> </w:t>
      </w:r>
      <w:r>
        <w:t xml:space="preserve">concernant les liens entre biologie, écologie et évolution :</w:t>
      </w:r>
    </w:p>
    <w:p>
      <w:pPr>
        <w:pStyle w:val="BlockText"/>
      </w:pPr>
      <w:r>
        <w:t xml:space="preserve">« Nothing in biology makes sense except in the light of evolution. »</w:t>
      </w:r>
      <w:r>
        <w:t xml:space="preserve"> </w:t>
      </w:r>
      <w:r>
        <w:t xml:space="preserve">[@Dobzhansky1973]</w:t>
      </w:r>
    </w:p>
    <w:p>
      <w:pPr>
        <w:pStyle w:val="BlockText"/>
      </w:pPr>
      <w:r>
        <w:t xml:space="preserve">« Nothing in evolutionary biology makes sense except in the light of ecology. »</w:t>
      </w:r>
      <w:r>
        <w:t xml:space="preserve"> </w:t>
      </w:r>
      <w:r>
        <w:t xml:space="preserve">[@grant2008]</w:t>
      </w:r>
    </w:p>
    <w:p>
      <w:pPr>
        <w:pStyle w:val="BlockText"/>
      </w:pPr>
      <w:r>
        <w:t xml:space="preserve">« Nothing in evolution or ecology makes sense except in the light of the other. »</w:t>
      </w:r>
      <w:r>
        <w:t xml:space="preserve"> </w:t>
      </w:r>
      <w:r>
        <w:t xml:space="preserve">[@Pelletier2009a]</w:t>
      </w:r>
    </w:p>
    <w:p>
      <w:pPr>
        <w:pStyle w:val="FirstParagraph"/>
      </w:pPr>
      <w:r>
        <w:t xml:space="preserve">La chronologie de ces citations est un indice de la reconnaissance actuel du besoin (de la nécessité?) de croiser écologie et évolution. Un parallèle avec les sciences humaines me semble possible dans lequel l'écologie serait à la biologie ce que la géographie est aux sciences humaines et l'évolution serait à la biologie ce que l'histoire est aux sciences humaines. Nous pouvons certes étudier l'une sans l'autre, mais le dialogue entre les deux disciplines est indispensable. En son absence, les disciplines avancent en trainant avec elles des hypothèses fortes sur l'autre qui finiront éventuellement par nuire à une compréhension plus profonde de la biologie. Par exemple, supposer que les variations démographiques ont des origines purement écologiques devient problématique si les variations génétiques sont suffisantes pour expliquer qu'une partie importante de cette variation comme cela l'a été montré sur une population de mutons de Soay</w:t>
      </w:r>
      <w:r>
        <w:t xml:space="preserve"> </w:t>
      </w:r>
      <w:r>
        <w:t xml:space="preserve">[@Pelletier2007]</w:t>
      </w:r>
      <w:r>
        <w:t xml:space="preserve">. Je ne cherche pas à nier l'utilité des savoirs acquis de manière autonome par un champ disciplinaire, j'insiste simplement sur l'importance de mettre ces connaissances en commun dans une synthèse indispensable pour décrypter l'information contenue dans les distributions d'espèce.</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si que certaines informations ne peuvent pas être obtenues par l'analyse de la répartition géographique des espèces. Les auteurs mentionnés dans les paragraphes précédents y ont apporté des éléments de réponse cruciaux : Wallace a montré que les distributions géographiques reflétaient en partie les liens de parenté entre les espèces, quant à MacArthur et Wilson, ils ont suggérés que ces distributions étaient le résultat de processus écologiques dynamiques. Examiner les aires de répartition, en détailler la géométrie exacte et les variations spatio-temporelle, faire des recoupements entre les répartitions géographiques de différentes espèces ou encore avec la distribution de variables abiotiques sont des démarches fondamentales pour en apprécier les mécanismes sous-jacents.</w:t>
      </w:r>
    </w:p>
    <w:p>
      <w:pPr>
        <w:pStyle w:val="BodyText"/>
      </w:pPr>
      <w:r>
        <w:t xml:space="preserve">Dans son ouvrage de 1972, MacArthur discute de l'ensemble de ces mécanismes, il considère aussi bien le rôle que peuvent jouer les variables climatiques que celui des interactions écologiques. En plus des exemples concrets amenés pour illustrer ses propos, MacArthur développe des modèles mathématiques pour prolonger la discussion. Au chapitre 2, il formalise l'impact de la compétition sur la coexistence des espèces aboutissant ainsi sur un principe de ségrégation spatiale des espèces liées par ce type de relation : deux compétiteurs ne peuvent pas co-occurrer (résider durablement au même endroit) sauf éventuellement sur zone très restreinte de leur distribution</w:t>
      </w:r>
      <w:r>
        <w:t xml:space="preserve"> </w:t>
      </w:r>
      <w:r>
        <w:t xml:space="preserve">[@macarthur1972geographical]</w:t>
      </w:r>
      <w:r>
        <w:t xml:space="preserve">. Toujours dans cet ouvrage, MacArthur évoque la distribution en damier (</w:t>
      </w:r>
      <w:r>
        <w:rPr>
          <w:i/>
        </w:rPr>
        <w:t xml:space="preserve">checkerboard</w:t>
      </w:r>
      <w:r>
        <w:t xml:space="preserve">) que peuvent générer des espèces en compétition. La discussion sur ce type de distribution sera approfondie par Jared Diamond</w:t>
      </w:r>
      <w:r>
        <w:t xml:space="preserve"> </w:t>
      </w:r>
      <w:r>
        <w:t xml:space="preserve">[@Diamond1975]</w:t>
      </w:r>
      <w:r>
        <w:t xml:space="preserve"> </w:t>
      </w:r>
      <w:r>
        <w:t xml:space="preserve">dont les travaux déclencheront un débat important sur la determination de modèle nul de co-occurrence</w:t>
      </w:r>
      <w:r>
        <w:t xml:space="preserve"> </w:t>
      </w:r>
      <w:r>
        <w:t xml:space="preserve">[@Connor1979]</w:t>
      </w:r>
      <w:r>
        <w:t xml:space="preserve"> </w:t>
      </w:r>
      <w:r>
        <w:t xml:space="preserve">et sur laquelle ma thèse apporte quelques éléments nouveaux.</w:t>
      </w:r>
    </w:p>
    <w:p>
      <w:pPr>
        <w:pStyle w:val="BodyText"/>
      </w:pPr>
      <w:r>
        <w:t xml:space="preserve">L'étude sur un grand nombre d'espèce de leurs limites spatiales permet d'y déceler des généralités quant aux mécanismes qui les déterminent</w:t>
      </w:r>
      <w:r>
        <w:t xml:space="preserve"> </w:t>
      </w:r>
      <w:r>
        <w:t xml:space="preserve">[@macarthur1972geographical]</w:t>
      </w:r>
      <w:r>
        <w:t xml:space="preserve">. L'examen des variations spatio-temporelles apporte une information très utile sur l'importance relative des divers mécanismes. Le contexte des changements climatiques est une bonne illustration de ce principe car les bouleversements actuels des répartitions géographiques permettent en effet de pointer le rôle majeur de certains mécanismes évolutifs auparavant sous-estimés</w:t>
      </w:r>
      <w:r>
        <w:t xml:space="preserve"> </w:t>
      </w:r>
      <w:r>
        <w:t xml:space="preserve">[@Lavergne2010]</w:t>
      </w:r>
      <w:r>
        <w:t xml:space="preserve">. Enfin, l'examen des distributions doit aussi être un examen des co-distributions, il faut s'intéresser à l'information de sous ensembles d'espèces et notamment les espèces en interaction afin de tester si la biologie laisse des empreintes dans la géométrie des aires de répartition. Par exemple, dans ma thèse je propose de regarder l'intersection des l'aire associée à un ensemble de proies pour savoir ce qu'elle nous apprend sur la distribution de leur prédateur.</w:t>
      </w:r>
    </w:p>
    <w:p>
      <w:pPr>
        <w:pStyle w:val="Heading2"/>
      </w:pPr>
      <w:bookmarkStart w:id="28" w:name="enjeux-de-la-connaissance-de-la-répartition-géographique-des-espèces"/>
      <w:bookmarkEnd w:id="28"/>
      <w:r>
        <w:t xml:space="preserve">Enjeux de la connaissance de la répartition géographique des espèces</w:t>
      </w:r>
    </w:p>
    <w:p>
      <w:pPr>
        <w:pStyle w:val="FirstParagraph"/>
      </w:pPr>
      <w:r>
        <w:t xml:space="preserve">Les observations et la compréhension des causes profondes de la géométrie et la dynamique des aires de répartitions des espèces ont déjà amené à des découvertes majeures en écologie et en évolution. La phase d'expérimentation et de théorisation de la biogéographie décrite par MacArthur et Wilson se poursuit et se tourne vers un objectif très ambitieux : faire de la biogéographie une discipline prédictive, pourvoyeuse de prédictions fiables sur les aires de répartitions futures de n'importe quelle espèce. Ce problème est d'autant plus présent dans la littérature récente que nous sommes dans un contexte où ces aires sont profondément bouleversées. En biogéographie, les changements climatiques ont en effet canalisés l'attention des chercheurs qui constatent avec stupeur l'ampleur à laquelle la biodiversité mondiale est affectée</w:t>
      </w:r>
      <w:r>
        <w:t xml:space="preserve"> </w:t>
      </w:r>
      <w:r>
        <w:t xml:space="preserve">[@Koh2004; @Bellard2012]</w:t>
      </w:r>
      <w:r>
        <w:t xml:space="preserve">. La volonté d'anticiper la localisation future des espèces a également engendré des efforts conséquents pour développer des outils statistiques essentiellement centrés sur la corrélation entre les variables abiotiques et les données de présence (d'occurrence) des espèces</w:t>
      </w:r>
      <w:r>
        <w:t xml:space="preserve"> </w:t>
      </w:r>
      <w:r>
        <w:t xml:space="preserve">[@Elith2006]</w:t>
      </w:r>
      <w:r>
        <w:t xml:space="preserve">.</w:t>
      </w:r>
    </w:p>
    <w:p>
      <w:pPr>
        <w:pStyle w:val="BodyText"/>
      </w:pPr>
      <w:r>
        <w:t xml:space="preserve">En ciblant l'étude de la distribution de certaines espèces, la biogéographie rencontrent des enjeux socio-économiques majeurs. Ainsi, pour un pays comme la France, la restriction des zones favorables à la croissance de la vigne envisagée è l'aide des scénarios de changements climatique</w:t>
      </w:r>
      <w:r>
        <w:t xml:space="preserve"> </w:t>
      </w:r>
      <w:r>
        <w:t xml:space="preserve">[@Hannah2013]</w:t>
      </w:r>
      <w:r>
        <w:t xml:space="preserve"> </w:t>
      </w:r>
      <w:r>
        <w:t xml:space="preserve">pourrait conduire à des pertes économiques importantes et un bouleversement identitaire des grandes régions viticoles. De plus, détecter aujourd'hui un potentiel viticole futur dans des régions où cette production n'existe pas peut conduire à des augmentations drastiques du prix des terres agricoles. En guise de second exemple, je pose la question suivant : où seront les érablières de demain? La réponse est donnée par la détermination de la répartition future des aires favorables à la croissance de l'érable à sucre (</w:t>
      </w:r>
      <w:r>
        <w:rPr>
          <w:i/>
        </w:rPr>
        <w:t xml:space="preserve">Acer saccharum</w:t>
      </w:r>
      <w:r>
        <w:t xml:space="preserve">) et de sa capacité à les atteindre afin de s'y établir.</w:t>
      </w:r>
      <w:r>
        <w:t xml:space="preserve"> </w:t>
      </w:r>
      <w:r>
        <w:t xml:space="preserve"> </w:t>
      </w:r>
      <w:r>
        <w:t xml:space="preserve">Je termine avec un troisième exemple : la perte des pollinisateurs et notamment des abeilles. Pas moins de quatre grandes classes de facteurs d'origine anthropique les mettent en danger : les changements climatiques, le changement dans l'utilisation des terres</w:t>
      </w:r>
      <w:r>
        <w:rPr>
          <w:rStyle w:val="FootnoteReference"/>
        </w:rPr>
        <w:footnoteReference w:id="29"/>
      </w:r>
      <w:r>
        <w:t xml:space="preserve">, l'apparition de nouveaux pathogènes (dont l'acarien parasite</w:t>
      </w:r>
      <w:r>
        <w:t xml:space="preserve"> </w:t>
      </w:r>
      <w:r>
        <w:rPr>
          <w:i/>
        </w:rPr>
        <w:t xml:space="preserve">Varroa destructoa</w:t>
      </w:r>
      <w:r>
        <w:t xml:space="preserve"> </w:t>
      </w:r>
      <w:r>
        <w:t xml:space="preserve">vecteur de nombreux virus) et l'arrivée d'espèces invasives (comme le frelon asiatique)</w:t>
      </w:r>
      <w:r>
        <w:t xml:space="preserve"> </w:t>
      </w:r>
      <w:r>
        <w:t xml:space="preserve">[@Vanbergen2013]</w:t>
      </w:r>
      <w:r>
        <w:t xml:space="preserve">. Le défi actuel est de prédire la distribution future des pollinisateurs en intégrant ces multiples aspects et leurs interactions. De plus, dans le cas des espèces invasives, il faut comprendre comment une espèce peut sortir de son aire de répartition naturelle et en établir une nouvelle.</w:t>
      </w:r>
    </w:p>
    <w:p>
      <w:pPr>
        <w:pStyle w:val="BodyText"/>
      </w:pPr>
      <w:r>
        <w:t xml:space="preserve">Actuellement, les outils de prédictions des aires de répartition future reposent essentiellement sur les scénarios de changements climatiques. La démarche est cohérente : la connaissance basée sur les corrélations de variables climatiques permet d'établir une relation climat-présence. En utilisant les résultats des climatologues qui dérivent les variations climatiques associées à des scénarios d'émission de gaz a effet de serre par les activités humaine, les biogéographes établissent les probabilités de présence des espèces dans les conditions climatiques futures. Cependant, la relation climat-présence n'est qu'une facette du lien qui unissent les espèces à l'espace et chaque nouvelle invasion nous montre à quel point il est difficile de prédire les aires de répartitions. Ces problèmes de qualité de prédictions sont le reflet de lacunes théoriques qui amènent plusieurs chercheurs à se positionner en faveur d'un renouvellement des fondations théoriques pour édifier une biogéographie plus intégrative</w:t>
      </w:r>
      <w:r>
        <w:t xml:space="preserve"> </w:t>
      </w:r>
      <w:r>
        <w:t xml:space="preserve">[@Lomolino2000; @Beck2012; @Thuiller2013]</w:t>
      </w:r>
      <w:r>
        <w:t xml:space="preserve">. Bien sur, ces appels soulèvent des défis importants dont on ne peut qu'espérer qu'ils soient relevés au plus vite pour faire face à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aphique d'une espèce, je souligne dans cette partie l'importance du travail de théorie et de modélisation qui joue un rôle prépondérant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observations. Dans la TIB, par exemple, MacArthur et Wilson proposent une explication cohérente de l'augmentation de la richesse spécifique dans les îles de plus grande taille. Trois principes encadrent la construction d'une théorie scientifique :</w:t>
      </w:r>
    </w:p>
    <w:p>
      <w:pPr>
        <w:pStyle w:val="Compact"/>
        <w:numPr>
          <w:numId w:val="1001"/>
          <w:ilvl w:val="0"/>
        </w:numPr>
      </w:pPr>
      <w:r>
        <w:t xml:space="preserve">la théorie doit pouvoir être testées (par une expérience ou par la récolte de données),</w:t>
      </w:r>
      <w:r>
        <w:br w:type="textWrapping"/>
      </w:r>
    </w:p>
    <w:p>
      <w:pPr>
        <w:pStyle w:val="Compact"/>
        <w:numPr>
          <w:numId w:val="1001"/>
          <w:ilvl w:val="0"/>
        </w:numPr>
      </w:pPr>
      <w:r>
        <w:t xml:space="preserve">la théorie doit être falsifiable : la théorie demeure valide tant qu'elle n'est pas prouvée fausse, tant qu'une théorie alternative ne la supplante pas,</w:t>
      </w:r>
      <w:r>
        <w:br w:type="textWrapping"/>
      </w:r>
    </w:p>
    <w:p>
      <w:pPr>
        <w:pStyle w:val="Compact"/>
        <w:numPr>
          <w:numId w:val="1001"/>
          <w:ilvl w:val="0"/>
        </w:numPr>
      </w:pPr>
      <w:r>
        <w:t xml:space="preserve">la théorie doit être parcimonieuse, ne pas invoquer de multiples processus sans raison (c'est-à-dire sans une augmentation du nombre de faits expliqués), c'est un principe qui est aussi connu sous le nom de Rasoir d'Ockham.</w:t>
      </w:r>
    </w:p>
    <w:p>
      <w:pPr>
        <w:pStyle w:val="FirstParagraph"/>
      </w:pPr>
      <w:r>
        <w:t xml:space="preserve">Une boutade, dont je ne suis pas capable de me souvenir son auteur, énonce que les physiciens expliquent 95% de l'univers avec 5 règles alors que les économistes expliquent 5% des phénomènes qu'ils étudient avec 95 règles</w:t>
      </w:r>
      <w:r>
        <w:rPr>
          <w:rStyle w:val="FootnoteReference"/>
        </w:rPr>
        <w:footnoteReference w:id="32"/>
      </w:r>
      <w:r>
        <w:t xml:space="preserve">. Le problème n'est pas tant de dénigrer une discipline mais de constater d'un côté la puissance prédictive d'une théorie mature et de l'autre, les problèmes posés par une théorie lacunaire. En biogéographie, j'ai le sentiment que les théories manquent de maturité, la TIB donne certes une vision cohérente de la richesse spécifique insulaire mais c'est une théorie peu précise : prédire un nombre d'espèce n'aide que partiellement à comprendre le monde qui nous entoure. Pour faire un peu de prospective, une théorie qui donnerait des prédictions sur la topologie des réseaux et la composition en masse des espèces présentes supplanterait la TIB car elle expliquerait davantage de faits au prix probable d'une complexité supérieure.</w:t>
      </w:r>
    </w:p>
    <w:p>
      <w:pPr>
        <w:pStyle w:val="Heading3"/>
      </w:pPr>
      <w:bookmarkStart w:id="33" w:name="des-modèles-pour-explorer-et-tester-la-théorie"/>
      <w:bookmarkEnd w:id="33"/>
      <w:r>
        <w:t xml:space="preserve">Des modèles pour explorer et tester la théorie</w:t>
      </w:r>
    </w:p>
    <w:p>
      <w:pPr>
        <w:pStyle w:val="FirstParagraph"/>
      </w:pPr>
      <w:r>
        <w:t xml:space="preserve">Le terme de modèle signifie simplement que l'objet en question à des propriétés bien connues. Un organisme modèle, par exemple, est un organisme souvent facile à élever et manipuler pour lequel beaucoup de connaissances ont été acquises, iL sert souvent d'unité empirique pour un ou plusieurs groupes de recherche. Les modèles statistiques sont des outils pour tester des relations basées sur des hypothèses issues de théories. De même, pour un travail de modélisation mathématique, la description du modèle est contenu dans une série d'équations dérivée d'une théorie. A travers les modèles, quelle qu'en soit leur nature on explore et on teste une théorie que l'on a éventuellement participé à établir.</w:t>
      </w:r>
    </w:p>
    <w:p>
      <w:pPr>
        <w:pStyle w:val="BodyText"/>
      </w:pPr>
      <w:r>
        <w:t xml:space="preserve">Les modèles sont souvent décrits comme une simplification de la réalité : comment, en effe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mes à l'oeuvre pour l'ensemble des plantes à fleurs? pour combien de systèmes proie-prédateur le modèle de Lotka-Volterra est-il pertinent? Les limites des modèles doivent être reconnues mais il ne faut pas nier l'apport de ces derniers. Les modèles sont autant de chance pour explorer une ou plusieurs prédiction d'une théorie. Le choix du modèle employé est lié à l'histoire du chercheur qui l'utilise, à ses propensions mentales à utiliser avec succès telle ou telle démarche scientifique, c'est ce que rappelle Kevin McCann dans la préface de son livre</w:t>
      </w:r>
      <w:r>
        <w:t xml:space="preserve"> </w:t>
      </w:r>
      <w:r>
        <w:rPr>
          <w:i/>
        </w:rPr>
        <w:t xml:space="preserve">Food Webs</w:t>
      </w:r>
      <w:r>
        <w:t xml:space="preserve"> </w:t>
      </w:r>
      <w:r>
        <w:t xml:space="preserve">[@mccann2011food]</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es personnes ont plus de facilités pour penser en termes d'abstraction mathématique alors que d'autres font meilleur usage de manipulations plus concrètes. Je suis plutôt dans la première catégorie de personne, je pense que les mathématiques sont un cadre de penser très puissant comme l'indique le grand écologue Robert May</w:t>
      </w:r>
      <w:r>
        <w:t xml:space="preserve"> </w:t>
      </w:r>
      <w:r>
        <w:t xml:space="preserve">[@May2004]</w:t>
      </w:r>
      <w:r>
        <w:t xml:space="preserve">:</w:t>
      </w:r>
    </w:p>
    <w:p>
      <w:pPr>
        <w:pStyle w:val="BlockText"/>
      </w:pPr>
      <w:r>
        <w:t xml:space="preserve">« The virtue of mathematics in such a contexte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er les mathématiques pour développer des modèles dont le point de départ a été une réflexion collective autour du rôle que pouvaient jouer les interactions dans la répartition géographique des espèces. J'ai alors établi un cadre théorique avec lequel j'ai dérivé des prédictions dont certaines semblent être vérifiées dans les données empiriques.</w:t>
      </w:r>
    </w:p>
    <w:p>
      <w:pPr>
        <w:pStyle w:val="Heading3"/>
      </w:pPr>
      <w:bookmarkStart w:id="35" w:name="nouvelles-prédictions"/>
      <w:bookmarkEnd w:id="35"/>
      <w:r>
        <w:t xml:space="preserve">Nouvelles prédictions</w:t>
      </w:r>
    </w:p>
    <w:p>
      <w:pPr>
        <w:pStyle w:val="FirstParagraph"/>
      </w:pPr>
      <w:r>
        <w:t xml:space="preserve">Après l'établissement d'une théorie expliquant un certain nombre de faits et pour laquelle un certain nombre de tests ont été réalisés, le raisonnement fondé sur celle-ci peut conduire à la production de nouvelles prédictions dont la vérification la renforceront. En revanche, l'apparition des faits expérimentaux en désaccord avec cette théorie demanderont des réponses qui se traduiront soit par une meilleur compréhension de la limite d'application de la théorie soit par l'émergence d'une théorie nouvelle qui expliquera ces faits nouveaux tout en couvrant le rayon de compréhension de la théorie précédente. Ces dernières années, la physique nous a donné deux exemples très probants du pouvoir de l'imagination avec la vérification expérimentale de théories énoncées bien avant que les outils permettant de la vérifier existent. En 2012, c'est la détection du Boson de Higgs dont l'existence fut prédite en 1964</w:t>
      </w:r>
      <w:r>
        <w:rPr>
          <w:rStyle w:val="FootnoteReference"/>
        </w:rPr>
        <w:footnoteReference w:id="36"/>
      </w:r>
      <w:r>
        <w:t xml:space="preserve">. Cette année, c'est la détection des ondes gravitationnelles soit 100 ans après qu'Einstein en ait prédit l'existence</w:t>
      </w:r>
      <w:r>
        <w:t xml:space="preserve"> </w:t>
      </w:r>
      <w:r>
        <w:t xml:space="preserve">[@Waldrop2016]</w:t>
      </w:r>
      <w:r>
        <w:t xml:space="preserve">. En biogéographie, une théorie devrait être capable, par exemple, de dresser des cartes d'invasibilité à l'échelle mondiale pour l'ensemble des espèces. Je pense que nous en sommes encore loin, néanmoins, le chemin pour y parvenir passe par une connaissance approfondie de l'ensemble des mécanismes qui interviennent dans le tracé des aires de répartition, c'est-à-dire connaître leur nature, la portée de leur action mais aussi leurs interactions et leurs importances relatives.</w:t>
      </w:r>
    </w:p>
    <w:p>
      <w:pPr>
        <w:pStyle w:val="Heading1"/>
      </w:pPr>
      <w:bookmarkStart w:id="38" w:name="les-processus-qui-façonnenet-les-aires-de-répartition"/>
      <w:bookmarkEnd w:id="38"/>
      <w:r>
        <w:t xml:space="preserve">Les processus qui façonnenet les aires de répartition</w:t>
      </w:r>
    </w:p>
    <w:p>
      <w:pPr>
        <w:pStyle w:val="Heading2"/>
      </w:pPr>
      <w:bookmarkStart w:id="39" w:name="biogéographie-historique"/>
      <w:bookmarkEnd w:id="39"/>
      <w:r>
        <w:t xml:space="preserve">Biogéographie historique</w:t>
      </w:r>
    </w:p>
    <w:p>
      <w:pPr>
        <w:pStyle w:val="FirstParagraph"/>
      </w:pPr>
      <w:r>
        <w:t xml:space="preserve">Il s'agit de la compréhension des impacts sur les êtres vivants des évènements de grande amplitude temporelle (allant de quelques milliers d'années à plusieurs millions d'années). C'est dans l'étude de la proximité des taxons mais aussi des fossiles éventuels que l'on peut déchiffrer les mouvements de colonisation des différentes branches de l'arbre du vivant. Pour prendre un exemple de phénomène de très grande amplitude, on peut faire appel à la théorie de la dérive des continents établie par Alfred Lothar Wegener</w:t>
      </w:r>
      <w:r>
        <w:rPr>
          <w:rStyle w:val="FootnoteReference"/>
        </w:rPr>
        <w:footnoteReference w:id="40"/>
      </w:r>
      <w:r>
        <w:t xml:space="preserve"> </w:t>
      </w:r>
      <w:r>
        <w:t xml:space="preserve">qui implique que des groupes éventuellement proches il y a des millions d'années ont été séparés et ont donné naissance à des lignées différentes. Aujourd'hui, nous sommes capables de retracer ces liens de parenté à l'aide de phylogénies moléculaires qui sont des outils très efficaces pour estimer le temps que sépare différents. Ainsi, par la comparaison des génomes mitochondriaux, il a été montré récemment que les lémuriens (primates malgaches) ont été séparées de toute autre lignée de primates il y a 60 millions d'année environs</w:t>
      </w:r>
      <w:r>
        <w:t xml:space="preserve"> </w:t>
      </w:r>
      <w:r>
        <w:t xml:space="preserve">[@Finstermeier2013]</w:t>
      </w:r>
      <w:r>
        <w:t xml:space="preserve">. Cette séparation questionne bien sur sur la série d'évènements qui ont conduit à l'isolation de ce groupe de singes à Madagascar et à la construction des communautés que nous y observons actuellement</w:t>
      </w:r>
      <w:r>
        <w:t xml:space="preserve"> </w:t>
      </w:r>
      <w:r>
        <w:t xml:space="preserve">[@Razafindratsima2013]</w:t>
      </w:r>
      <w:r>
        <w:t xml:space="preserve">.</w:t>
      </w:r>
    </w:p>
    <w:p>
      <w:pPr>
        <w:pStyle w:val="BodyText"/>
      </w:pPr>
      <w:r>
        <w:t xml:space="preserve">Les processus de grandes amplitudes temporelles sont cependant dominés par leur composante historique (et donc non reproductible) et prédire des phénomènes tel que l'extinction des dinosaures est, dans le meilleur des cas, très compliqué. Néanmoins, dans les mouvements de grandes amplitudes se manifestent des processus qui sont en permanence à l'oeuvre. Ainsi, l'étude de la diversification des bousiers entreprise par Joachim Hortal et collègues</w:t>
      </w:r>
      <w:r>
        <w:t xml:space="preserve"> </w:t>
      </w:r>
      <w:r>
        <w:t xml:space="preserve">[@Hortal2011]</w:t>
      </w:r>
      <w:r>
        <w:t xml:space="preserve"> </w:t>
      </w:r>
      <w:r>
        <w:t xml:space="preserve">montre que la dernière glaciation a laissé des empreintes encore visibles dans la carte de répartition de la diversité de ce groupe : la limite de la thermocline 0°C durant le dernier maximum glacier (il y a 21000 ans environs) sépare les zones de fortes diversifiées en bousier des autres. De plus, ils montrent que la diversité phylogénique des espèces nordiques, c'est-à-dire plus tolérantes au froid, est un sous-ensemble phylogénétique bien identifié, par conséquent peu de branches des bousiers sont à l'origine des colonisations nordiques. Ainsi, après une contraction de la zone favorable au développement des bousiers, les mouvements de colonisation ont marqué à la fois la carte de répartition de la richesse spécifique de ce groupe mais aussi la carte de la répartition des différentes branches de l'arbre phylogénétique des bousiers européens</w:t>
      </w:r>
      <w:r>
        <w:t xml:space="preserve"> </w:t>
      </w:r>
      <w:r>
        <w:t xml:space="preserve">[@Hortal2011]</w:t>
      </w:r>
      <w:r>
        <w:t xml:space="preserve">.</w:t>
      </w:r>
    </w:p>
    <w:p>
      <w:pPr>
        <w:pStyle w:val="Heading2"/>
      </w:pPr>
      <w:bookmarkStart w:id="41" w:name="capactés-de-dispersion"/>
      <w:bookmarkEnd w:id="41"/>
      <w:r>
        <w:t xml:space="preserve">Capactés de dispersion</w:t>
      </w:r>
    </w:p>
    <w:p>
      <w:pPr>
        <w:pStyle w:val="FirstParagraph"/>
      </w:pPr>
      <w:r>
        <w:t xml:space="preserve">La remonté nordique des bousiers depuis le dernier maximum glacier est le résultat d'événements de dispersion individuel. Au cours de leur vie, les bousiers parcourent de grandes distances à la recherche de nourriture, on peut imaginer qu'au fil des génération, si les conditions environnementales le permettent, certains individus établissent des populations de plus en plus nordiques. Ce qui est vrai pour ce groupe d'espèce mobile l'est aussi pour des espèces sessiles comme les plantes qui possèdent également des capacités de dispersion du fait de la dissémination de leurs semences par des mécanismes très diversifiés. Ce rapport à l'espace des différents organismes est une forme de diffusion : des mouvements stochastiques conduisent à une augmentation de la répartition (c'est une question de probabilité), mais cette diffusion n'est pas totalement libre.</w:t>
      </w:r>
    </w:p>
    <w:p>
      <w:pPr>
        <w:pStyle w:val="BodyText"/>
      </w:pPr>
      <w:r>
        <w:t xml:space="preserve">Plusieurs types de contrainte limitent l'élargissement de l'aire de répartition d'une espèce. Pour les espèces terrestres, les mers et les océans sont des obstacles majeurs à la colonisation de nouveaux territoires. A l'échelle régionale, les rivières, les hauts reliefs peuvent fortement limiter la dispersion d'une espèce. De même, pour les plantes dont la stratégie de dissémination est l'anémochorie, la vitesse et la direction des vents sont des facteurs primordiaux pour comprendre la propagation de l'espèces. Enfin, à l'échelle du paysage, il existe très souvent une mosaïque d'habitats plus ou moins favorables à la dispersion d'une espèce. Toutes ces possibilités sont complexes à intégrer et c'est en partie pour cela que la théorie en biogéographie a été fondé sur les îles, les flux de colonisation y étant relativement faciles à identifier: de la côte la plus proche vers l'île.</w:t>
      </w:r>
    </w:p>
    <w:p>
      <w:pPr>
        <w:pStyle w:val="BodyText"/>
      </w:pPr>
      <w:r>
        <w:t xml:space="preserve">Dans l'expérience historique de Simberloff et Wilson qui valida la TIB, les chercheurs ont éradiqué la faune de six îlots de mangrove rouge dans la Baie de Floride et ils ont alors observé qu'en une année, la richesse spécifique en insecte était similaire à celle constatée avant de commencer l'expérience</w:t>
      </w:r>
      <w:r>
        <w:t xml:space="preserve"> </w:t>
      </w:r>
      <w:r>
        <w:t xml:space="preserve">[@Simberloff1969]</w:t>
      </w:r>
      <w:r>
        <w:t xml:space="preserve">. Ainsi, les événements de colonisation, bien qu'individuel, peuvent être assez fréquents pour conduire rapidement à l'établissement de populations et même d'une communauté locale d'insecte. A l'échelle d'un continent, malgré les divers obstacles physiques, il est très probable qu'une espèce donnée puisse, en un temps plus ou moins long, atteindre n'importe quelle zone du continent. Cependant, le plus souvent, les aires de répartition des espèces sont limitées à une portion du continent. Pour comprendre ces restrictions, il faut invoquer les performances des espèces dans des conditions environnementales données.</w:t>
      </w:r>
    </w:p>
    <w:p>
      <w:pPr>
        <w:pStyle w:val="Heading2"/>
      </w:pPr>
      <w:bookmarkStart w:id="42" w:name="contraintes-abiotiques-et-niche-écologique"/>
      <w:bookmarkEnd w:id="42"/>
      <w:r>
        <w:t xml:space="preserve">Contraintes abiotiques et niche écologique</w:t>
      </w:r>
    </w:p>
    <w:p>
      <w:pPr>
        <w:pStyle w:val="FirstParagraph"/>
      </w:pPr>
      <w:r>
        <w:t xml:space="preserve">Dans le chapitre 6 de son livre de 1972</w:t>
      </w:r>
      <w:r>
        <w:t xml:space="preserve"> </w:t>
      </w:r>
      <w:r>
        <w:rPr>
          <w:i/>
        </w:rPr>
        <w:t xml:space="preserve">Geographical Ecology</w:t>
      </w:r>
      <w:r>
        <w:t xml:space="preserve"> </w:t>
      </w:r>
      <w:r>
        <w:t xml:space="preserve">[@macarthur1972geographical]</w:t>
      </w:r>
      <w:r>
        <w:t xml:space="preserve"> </w:t>
      </w:r>
      <w:r>
        <w:t xml:space="preserve">illustre l'importance des contraintes climatiques avec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uteurs du désert de Sonora (bordé à l'ouest par l'océan pacifique) est sensible au gel et ne peut guère résister à une exposition de quelques dizaines d'heures au gel. Cette contrainte physiologique explique bien les limites nord et est de sa répartition. Pour la limite sud, il semblerait que l'abondance des pluies hivernales qu'il y trouve lui soit défavorables. En s'appuyant sur les conditions climatiques actuelles dans lesquelles le cactus se développe, des résult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2015]</w:t>
      </w:r>
      <w:r>
        <w:t xml:space="preserve">.</w:t>
      </w:r>
    </w:p>
    <w:p>
      <w:pPr>
        <w:pStyle w:val="BodyText"/>
      </w:pPr>
      <w:r>
        <w:t xml:space="preserve">Cette démarche de croisement de la limite des aires de répartition avec des variables climatiques est une forme répandue de la détermination de la niche écologique d'une espèce. Ce concept de niche est très débattu en écologie et son caractère élusif s'accompagne d'un certains nombre de problèmes de définition</w:t>
      </w:r>
      <w:r>
        <w:t xml:space="preserve"> </w:t>
      </w:r>
      <w:r>
        <w:rPr>
          <w:rStyle w:val="FootnoteReference"/>
        </w:rPr>
        <w:footnoteReference w:id="43"/>
      </w:r>
      <w:r>
        <w:t xml:space="preserve">. Afin d'éviter ces problèmes, je parlerai de la niche au sens de Joseph Grinnel qui en tentant d'expliquer la restriction de la répartition du Moqueur de Californie écrit :</w:t>
      </w:r>
    </w:p>
    <w:p>
      <w:pPr>
        <w:pStyle w:val="BlockText"/>
      </w:pPr>
      <w:r>
        <w:t xml:space="preserve">« An explanation of this restricted distribution is probably to be found in the close adjustment of the bird in various physiological and psychological respects to a narrow range of environmental conditions. »</w:t>
      </w:r>
    </w:p>
    <w:p>
      <w:pPr>
        <w:pStyle w:val="FirstParagraph"/>
      </w:pPr>
      <w:r>
        <w:t xml:space="preserve">Dans ses travaux, Grinnel montre que la présence du Moqueur de Californie est fortement corrélée à des conditions de températures et d'humidité assez élevées</w:t>
      </w:r>
      <w:r>
        <w:t xml:space="preserve"> </w:t>
      </w:r>
      <w:r>
        <w:t xml:space="preserve">[@Grinnell1917a]</w:t>
      </w:r>
      <w:r>
        <w:t xml:space="preserve">. Ainsi la niche écologique au sens de Grinnel est un ensemble de conditions environmentales dans laquelle une espèces donné est trouvée. Si on ne se restreint pas aux observations</w:t>
      </w:r>
      <w:r>
        <w:t xml:space="preserve"> </w:t>
      </w:r>
      <w:r>
        <w:rPr>
          <w:i/>
        </w:rPr>
        <w:t xml:space="preserve">in situ</w:t>
      </w:r>
      <w:r>
        <w:t xml:space="preserve"> </w:t>
      </w:r>
      <w:r>
        <w:t xml:space="preserve">et que l'on détermine l'ensemble des conditions d'existence possibles, alors on caractérise une niche écologique théorique appelée niche fondamentale. Cette caractérisation expérimentale a été poussée à son paroxysme dans l'article de Michael Kearney et Waren Porter sur le gecko nocturne australien</w:t>
      </w:r>
      <w:r>
        <w:t xml:space="preserve"> </w:t>
      </w:r>
      <w:r>
        <w:rPr>
          <w:i/>
        </w:rPr>
        <w:t xml:space="preserve">Heteronotia binoei</w:t>
      </w:r>
      <w:r>
        <w:t xml:space="preserve"> </w:t>
      </w:r>
      <w:r>
        <w:t xml:space="preserve">[@Kearney2004]</w:t>
      </w:r>
      <w:r>
        <w:t xml:space="preserve">. Ils ont montrés qu'en combinant des mesures physiologiques (dont le taux métaboliques au repos, la température cumulée nécessaire au bon développement des oeufs et des mesures de températures caractéristiques) avec des données climatiques, ils obtenaient une bonne concordance des probabilités d'occurrence et des observations, justifiant ainsi la démarche prédictive en s'appuyant sur des scénarios de changements climatiques pour aller essayer de comprendre les répartitions futures.</w:t>
      </w:r>
      <w:r>
        <w:t xml:space="preserve"> </w:t>
      </w:r>
      <w:r>
        <w:t xml:space="preserve">De manière générale, cette méthode est la recherche de facteurs abiotiques limitant le développement d'une espèce et donc sa répartition géographique. Au niveau du Panama, par exemple</w:t>
      </w:r>
      <w:r>
        <w:t xml:space="preserve"> </w:t>
      </w:r>
      <w:r>
        <w:t xml:space="preserve">@Engelbrecht2007</w:t>
      </w:r>
      <w:r>
        <w:t xml:space="preserve"> </w:t>
      </w:r>
      <w:r>
        <w:t xml:space="preserve">ont montrés que les distributions locales et régionales de 48 espèces d'arbres s'expliquent par la sensibilité à la sécheresse, donc à une variation dans la disponibilité d'une ressource. Ces corrélations convaincantes fondent les modèles de distributions d'espèces (SDM en référence au terme anglais utilisé souvent dans le reste de la thèse) qui sont des solutions techniques (statistiques) pour l'application de la méthode générale que je viens de décrire</w:t>
      </w:r>
      <w:r>
        <w:t xml:space="preserve"> </w:t>
      </w:r>
      <w:r>
        <w:t xml:space="preserve">[@Elith2006; @Elith2009a]</w:t>
      </w:r>
      <w:r>
        <w:t xml:space="preserve">.</w:t>
      </w:r>
    </w:p>
    <w:p>
      <w:pPr>
        <w:pStyle w:val="BodyText"/>
      </w:pPr>
      <w:r>
        <w:t xml:space="preserve">L'engouement actuel autour de ces modèles est lié à l'espoir de pouvoir faire des prédictions fiables sur la géographie de la biodiversité mondiale de demain dans un contexte de changement climatique. Cette démarche s'est appliquée avec succès à différents ca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2009]</w:t>
      </w:r>
      <w:r>
        <w:t xml:space="preserve">. Une autre justification de l'utilisation abondant des SDMs est la relative facilité de leur mise en application grâce à l'abondance des données climatiques et des données d'occurence et au partage des implémentations numériques de ces méthodes statistiques. Pour le premier type de données, WorldClim illustre cette facilité d'accès en proposant des données à l'échelle mondiale gratuitement téléchargeables</w:t>
      </w:r>
      <w:r>
        <w:t xml:space="preserve"> </w:t>
      </w:r>
      <w:r>
        <w:t xml:space="preserve">[voir [http://worldclim.org](http://worldclim.org) @Hijmans2005]</w:t>
      </w:r>
      <w:r>
        <w:t xml:space="preserve">. Pour les données d'occurrence, plusieurs initiatives offrent des données gratuites dont les plus exhaustives sont celles disponibles sur le portail de données sur la biodiversité à l'échelle mondiale GBIF (</w:t>
      </w:r>
      <w:r>
        <w:rPr>
          <w:i/>
        </w:rPr>
        <w:t xml:space="preserve">Global Biodiversity Information Facility</w:t>
      </w:r>
      <w:r>
        <w:t xml:space="preserve">, voir</w:t>
      </w:r>
      <w:r>
        <w:t xml:space="preserve"> </w:t>
      </w:r>
      <w:hyperlink r:id="rId44">
        <w:r>
          <w:rPr>
            <w:rStyle w:val="Hyperlink"/>
          </w:rPr>
          <w:t xml:space="preserve">http://www.gbif.org</w:t>
        </w:r>
      </w:hyperlink>
      <w:r>
        <w:t xml:space="preserve">) qui présentent cependant des biais liés à l'inégalité d'échantillonnage des régions du globe</w:t>
      </w:r>
      <w:r>
        <w:t xml:space="preserve"> </w:t>
      </w:r>
      <w:r>
        <w:t xml:space="preserve">[@Beck2014a]</w:t>
      </w:r>
      <w:r>
        <w:t xml:space="preserve">. Enfin pour ce qui est le partage des implémentations des SDM, on peut évoquer le logiciel libre R</w:t>
      </w:r>
      <w:r>
        <w:t xml:space="preserve"> </w:t>
      </w:r>
      <w:r>
        <w:t xml:space="preserve">[@Rcoreteam2015]</w:t>
      </w:r>
      <w:r>
        <w:t xml:space="preserve"> </w:t>
      </w:r>
      <w:r>
        <w:t xml:space="preserve">qui a des paquets dédiés à l'utilisation des SDMs et qui sont largement utilisé dans la communauté scientifique.</w:t>
      </w:r>
    </w:p>
    <w:p>
      <w:pPr>
        <w:pStyle w:val="BodyText"/>
      </w:pPr>
      <w:r>
        <w:t xml:space="preserve">Un des principaux problèmes posés par l'utilisation massive de ces approches est le manque est la faible remise en question des hypothèses sur lesquelles elles reposent. Le message délivré par les SDMs doit être pris comme une potentialité : étant donné les conditions actuelles dans lesquelles une espèce est trouvée et sachant les variations climatiques donnés par les modèles climatologiques, s'il n'existe pas d'obstacle majeur au mouvement de l'espèce en question, alors il est probable que celle-ci se déplace en suivant les conditions climatiques qui sont similaires à celles dans laquelle elle est actuellement trouvée, ce qui nous permet de savoir ou sera l'espèce demain. Ce message est délivré en supposant que 1- une forme d'équilibre de la distribution des espèces et des conditions climatiques actuelles et 2- que les espèces sont indépendantes</w:t>
      </w:r>
      <w:r>
        <w:t xml:space="preserve"> </w:t>
      </w:r>
      <w:r>
        <w:t xml:space="preserve">[@Jeschke2008]</w:t>
      </w:r>
      <w:r>
        <w:t xml:space="preserve">. Ces deux hypothèses sont très fortes et demandent un examen approfondi. Etant donné que ma thèse porte sur la seconde, je propose de la discuter dans le paragraphe suivant.</w:t>
      </w:r>
    </w:p>
    <w:p>
      <w:pPr>
        <w:pStyle w:val="Heading2"/>
      </w:pPr>
      <w:bookmarkStart w:id="45" w:name="réseaux-dinteractions-interdépendance-des-espèces"/>
      <w:bookmarkEnd w:id="45"/>
      <w:r>
        <w:t xml:space="preserve">Réseaux d'interactions : interdépendance des espèces</w:t>
      </w:r>
    </w:p>
    <w:p>
      <w:pPr>
        <w:pStyle w:val="FirstParagraph"/>
      </w:pPr>
      <w:r>
        <w:t xml:space="preserve">Au chapitre 6 de son livre</w:t>
      </w:r>
      <w:r>
        <w:t xml:space="preserve"> </w:t>
      </w:r>
      <w:r>
        <w:rPr>
          <w:i/>
        </w:rPr>
        <w:t xml:space="preserve">Geographical Ecology</w:t>
      </w:r>
      <w:r>
        <w:t xml:space="preserve">, MacArthur parle précisément du rôle que peut avoir la compétition dans la distribution des espèces</w:t>
      </w:r>
      <w:r>
        <w:t xml:space="preserve"> </w:t>
      </w:r>
      <w:r>
        <w:t xml:space="preserve">[@macarthur1972geographical]</w:t>
      </w:r>
      <w:r>
        <w:t xml:space="preserve">. Il reprend l'exemple donné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dessus des déserts) de pins et de genévriers (</w:t>
      </w:r>
      <w:r>
        <w:rPr>
          <w:i/>
        </w:rPr>
        <w:t xml:space="preserve">pinyon-juniper woodland</w:t>
      </w:r>
      <w:r>
        <w:t xml:space="preserve">) du sud ouest des Etats-Unis. L'article de Brown montre bien comment une différence comportementale peut engendrer une séparation des distributions locales. Ainsi, l'agressivité de</w:t>
      </w:r>
      <w:r>
        <w:t xml:space="preserve"> </w:t>
      </w:r>
      <w:r>
        <w:rPr>
          <w:i/>
        </w:rPr>
        <w:t xml:space="preserve">Eutamias dorsalis</w:t>
      </w:r>
      <w:r>
        <w:t xml:space="preserve"> </w:t>
      </w:r>
      <w:r>
        <w:t xml:space="preserve">lui est favorable dans les forêts clairsemées de basse-altitude où son compétiteur doit dépenser beaucoup d'énergie pour lui échapper en se réfugiant dans un arbre, elle devient pénalisante lorsque l'abondance des arbres augmente car cela facilite la fuite de</w:t>
      </w:r>
      <w:r>
        <w:t xml:space="preserve"> </w:t>
      </w:r>
      <w:r>
        <w:rPr>
          <w:i/>
        </w:rPr>
        <w:t xml:space="preserve">E. umbrinus</w:t>
      </w:r>
      <w:r>
        <w:t xml:space="preserve"> </w:t>
      </w:r>
      <w:r>
        <w:t xml:space="preserve">[@Brown1971]</w:t>
      </w:r>
      <w:r>
        <w:t xml:space="preserve">. La ségrégation locale des deux espèces reflète donc bien une interaction biotique, il y donc a une information comportementale dans ces aires de répartition.</w:t>
      </w:r>
    </w:p>
    <w:p>
      <w:pPr>
        <w:pStyle w:val="BodyText"/>
      </w:pPr>
      <w:r>
        <w:t xml:space="preserve">Au-delà de la compétition, l'écologie des réseaux nous montre aujourd'hui la difficulté de concevoir les espèces comme étant des entité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efi2012</w:t>
      </w:r>
      <w:r>
        <w:t xml:space="preserve"> </w:t>
      </w:r>
      <w:r>
        <w:t xml:space="preserve">pour une réflexion sur le sujet et une classification de ces interactions). De plus, aucun argument théorique ne justifie actuellement la primauté d'un type d'interaction sur les autres. Récemment, les interactions trophiques et non-trophiques ont été exhaustivement analysées pour 104 espèces des écosystèmes intertidaux rocheux de la partie centrale de la côte chilienne révélant ainsi que les interactions non-trophiques y étaient globalement plus abondantes et concentrées sur les bas niveau trophiques</w:t>
      </w:r>
      <w:r>
        <w:t xml:space="preserve"> </w:t>
      </w:r>
      <w:r>
        <w:t xml:space="preserve">[@Kefi2015]</w:t>
      </w:r>
      <w:r>
        <w:t xml:space="preserve">.</w:t>
      </w:r>
    </w:p>
    <w:p>
      <w:pPr>
        <w:pStyle w:val="BodyText"/>
      </w:pPr>
      <w:r>
        <w:t xml:space="preserve">L'écologie des réseaux est traversée de débats dont le plus important est sans doute celui de la relation qu'il existe entre la diversité spécifique d'un écosystème et sa stabilité</w:t>
      </w:r>
      <w:r>
        <w:t xml:space="preserve"> </w:t>
      </w:r>
      <w:r>
        <w:t xml:space="preserve">[@May1973; @McCann2000]</w:t>
      </w:r>
      <w:r>
        <w:t xml:space="preserve">. Autour de cette question, l'écologie s'est considérablement enrichit en terme d'outils mathématiques. Une preuve récente réside dans la mise en évidence par Stefano Allesina et Si Tang du caractère déstabilisant des interactions de compétition et de mutualisme et du rôle stabilisant des relations trophiques</w:t>
      </w:r>
      <w:r>
        <w:t xml:space="preserve"> </w:t>
      </w:r>
      <w:r>
        <w:t xml:space="preserve">[@Allesina2012a]</w:t>
      </w:r>
      <w:r>
        <w:t xml:space="preserve">. Ce résultat est en effet la mise en application directe d'un résultat mathématique récent établi par Terence Tao et Vam Vu</w:t>
      </w:r>
      <w:r>
        <w:t xml:space="preserve"> </w:t>
      </w:r>
      <w:r>
        <w:t xml:space="preserve">[@Tao2010]</w:t>
      </w:r>
      <w:r>
        <w:t xml:space="preserve">. Les réseaux contiennent de nombreuses informations sur l'écologie des population et à mon avis, ils doivent être placés au centre d'une théorie intégrative de la biogéographie. Cette idée n'est pas seulement la mienne, MacArthur et Wilson l'ont suggérée au dernier paragraphe de leur théorie de la biogéographie avec ces mots</w:t>
      </w:r>
      <w:r>
        <w:t xml:space="preserve"> </w:t>
      </w:r>
      <w:r>
        <w:t xml:space="preserve">[@MacArthur1967]</w:t>
      </w:r>
      <w:r>
        <w:t xml:space="preserve"> </w:t>
      </w:r>
      <w:r>
        <w:t xml:space="preserve">:</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6" w:name="echanges-dinformations-génétiques-et-processus-micro-evolutifs"/>
      <w:bookmarkEnd w:id="46"/>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s dont la séquence renferme l'ensemble de l'information pour assurer le développement de l'individu. Néanmoins, le code génétique de certaines cellules de l'individu peut être modifiées (des mutations) et si ces cellules sont celles qui seront transmises à la descendance, alors ces modifications peuvent être transmises à la génération suivant. Sous certaines conditions, la mutation peut rester dans la population, c'est le moteur de la variation à l'échelle populationnelle du code génétique. Bien loin d'être une combinaison précise de pair de bases, l'ADN d'une espèces est en effet un ensemble de possibilités, un ensemble de versions du code possible mais contraint par un certaines règles. Pour schématiser, les échanges de gènes doivent rester possibles entre individus d'une même espèce. A l'échelle des populations, tant que les échanges d'informations sont importants, la compatibilité est assurée mais lorsque ces échanges diminuent ou même cessent, les supports d'information peuvent alors diverger au point d'empêcher les échanges, ce qui conduit à la distinction deux espèces. Bien que cette vision soit très simplifiée, elle permet de comprendre que l'ADN de deux espèces puissent refléter leur lien de parenté qu'il permet l'établissement d'une phylogénie moléculaire.</w:t>
      </w:r>
    </w:p>
    <w:p>
      <w:pPr>
        <w:pStyle w:val="BodyText"/>
      </w:pPr>
      <w:r>
        <w:t xml:space="preserve">Cela étant dit, les causes de la divergence de l'ADN sont multiples et ce qui m'intéresse ici, ce sont que ces variations puissent engendrer un différentiel démographique positive dans un milieu nouvellement exploré par une population alors que cette même variation dans un autre milieu ne l'était pas. La vitesse des mécanismes mis en jeu semble bien plus rapide au point que ceux-ci puissent jouer des rôles prépondérant dans la réponse des espèces aux changements climatiques</w:t>
      </w:r>
      <w:r>
        <w:t xml:space="preserve"> </w:t>
      </w:r>
      <w:r>
        <w:t xml:space="preserve">[@Lavergne2010]</w:t>
      </w:r>
      <w:r>
        <w:t xml:space="preserve">. En 2009, Joan Balanyá et collègues pub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en Amérique (où elle a été introduite accidentellement). Leurs résultats montrent que dans les zones de réchauffement climatique avéré, il y a aussi un changement de la composition génotypique avec une plus grande importance des génomes adaptés aux températures chaudes</w:t>
      </w:r>
      <w:r>
        <w:t xml:space="preserve"> </w:t>
      </w:r>
      <w:r>
        <w:t xml:space="preserve">[@Balanya2006]</w:t>
      </w:r>
      <w:r>
        <w:t xml:space="preserve">.</w:t>
      </w:r>
    </w:p>
    <w:p>
      <w:pPr>
        <w:pStyle w:val="BodyText"/>
      </w:pPr>
      <w:r>
        <w:t xml:space="preserve">Les preuves récentes de l'impact des variations génétiques rapides sur la démographie des espèces populations poussent les chercheurs à se demander si négliger ces processus dans les travaux de dynamique des populations est une hypothèse raisonnable</w:t>
      </w:r>
      <w:r>
        <w:t xml:space="preserve"> </w:t>
      </w:r>
      <w:r>
        <w:t xml:space="preserve">[@Pelletier2009; @Post2009; @Schoener2011]</w:t>
      </w:r>
      <w:r>
        <w:t xml:space="preserve">. Takehito Yoshida et collègues ont montré en 2003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prédateur</w:t>
      </w:r>
      <w:r>
        <w:t xml:space="preserve"> </w:t>
      </w:r>
      <w:r>
        <w:t xml:space="preserve">[@Yoshida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s dans leur survie et leur reproduction, ils démontrent alors que les facteurs génétiques peuvent contribuer jusqu'à 20% dans la croissance de la population certaine année. Les conséquences des dynamiques eco-evolutives et l'intégration des flux d'information génétique sont certainement capitaux pour comprendre la biodiversité de demain</w:t>
      </w:r>
      <w:r>
        <w:t xml:space="preserve"> </w:t>
      </w:r>
      <w:r>
        <w:t xml:space="preserve">[@Sexton2009; @Lavergne2010]</w:t>
      </w:r>
      <w:r>
        <w:t xml:space="preserve">. Nous sommes face à un enjeu appliqué capital et pourtant nos connaissances fondamentales restent insuffisantes. Pour illustrer ces lacunes et l'urgence dans laquelle nous nous trouvons, je discute d'un exemple concret : l'invasion européenne du frelon asiatique.</w:t>
      </w:r>
    </w:p>
    <w:p>
      <w:pPr>
        <w:pStyle w:val="Heading2"/>
      </w:pPr>
      <w:bookmarkStart w:id="47" w:name="linvasion-européenne-du-frelon-asiatique"/>
      <w:bookmarkEnd w:id="47"/>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de la péninsule et de l'indochinoise à l’archipel indonésien</w:t>
      </w:r>
      <w:r>
        <w:t xml:space="preserve"> </w:t>
      </w:r>
      <w:r>
        <w:t xml:space="preserve">[@Villemant2006]</w:t>
      </w:r>
      <w:r>
        <w:t xml:space="preserve">. Dix sous-espèces sous identifiées dont</w:t>
      </w:r>
      <w:r>
        <w:t xml:space="preserve"> </w:t>
      </w:r>
      <w:r>
        <w:rPr>
          <w:i/>
        </w:rPr>
        <w:t xml:space="preserve">Vespa velutina nigrithorax</w:t>
      </w:r>
      <w:r>
        <w:t xml:space="preserve"> </w:t>
      </w:r>
      <w:r>
        <w:t xml:space="preserve">qui a été observé pour la première fois en France en 2004 dans le Lot-et-Garonne chez un producteur de bonsaï qui importe régulièrement des poteries du Yunnan</w:t>
      </w:r>
      <w:r>
        <w:t xml:space="preserve"> </w:t>
      </w:r>
      <w:r>
        <w:t xml:space="preserve">[@Villemant2006]</w:t>
      </w:r>
      <w:r>
        <w:t xml:space="preserve">. Ce frelon généraliste se nourrit notamment des abeilles domestiques et les conséquences sur les récoltes de miel sont désastreuses et ce même dans les zones d'origine où l’abeille asiatique (</w:t>
      </w:r>
      <w:r>
        <w:rPr>
          <w:i/>
        </w:rPr>
        <w:t xml:space="preserve">Apis cerana</w:t>
      </w:r>
      <w:r>
        <w:t xml:space="preserve">) est pourtant capable de tuer efficacement le frelon. Pour ce faire, les abeilles forment une boule autour du frelon et battent des ailes pour augmenter la température corporelle de leur prédateur, ce qui conduit à la mort de ce dernier. L'abeille européenne (</w:t>
      </w:r>
      <w:r>
        <w:rPr>
          <w:i/>
        </w:rPr>
        <w:t xml:space="preserve">Apis mellifera</w:t>
      </w:r>
      <w:r>
        <w:t xml:space="preserve">) est capable d'utiliser la même stratégie de défense mais avec une effacité moindre</w:t>
      </w:r>
      <w:r>
        <w:t xml:space="preserve"> </w:t>
      </w:r>
      <w:r>
        <w:t xml:space="preserve">[@Villemant2006]</w:t>
      </w:r>
      <w:r>
        <w:t xml:space="preserve">. Ce frelon représente un danger pour l'entomofaune européenne et aussi menace l'apiculture qui s'ajoute aux nombreuses autres que connait actuellement le secteur</w:t>
      </w:r>
      <w:r>
        <w:t xml:space="preserve"> </w:t>
      </w:r>
      <w:r>
        <w:t xml:space="preserve">[@Vanbergen2013]</w:t>
      </w:r>
      <w:r>
        <w:t xml:space="preserve">. Plusieurs éléments sont remarquables dans ce cas d'invasion : c'est un cas unique (première colonisation avec succès d'une nouvelle espèce frelon en France), la rapidité de propagation de ce frelon, le besoin urgent d'anticiper sa répartition dans les prochaines années pour mettre le plus rapidement en place les mesures d'éradication.</w:t>
      </w:r>
    </w:p>
    <w:p>
      <w:pPr>
        <w:pStyle w:val="BodyText"/>
      </w:pPr>
      <w:r>
        <w:t xml:space="preserve">Après son arrivée en 2004, le frelon s'étendait déjà en 2006 largement sur l'Aquitaine vec une aire de répartition française constituée d'une bande de 300km du nord au sud et de 150 km d’est en ouest</w:t>
      </w:r>
      <w:r>
        <w:t xml:space="preserve"> </w:t>
      </w:r>
      <w:r>
        <w:t xml:space="preserve">[@Villemant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2016]</w:t>
      </w:r>
      <w:r>
        <w:t xml:space="preserve">. Des travaux récents tentent de caractériser les conditions climatiques favorables au développement de l'espèce</w:t>
      </w:r>
      <w:r>
        <w:t xml:space="preserve"> </w:t>
      </w:r>
      <w:r>
        <w:t xml:space="preserve">[@Villemant2011]</w:t>
      </w:r>
      <w:r>
        <w:t xml:space="preserve"> </w:t>
      </w:r>
      <w:r>
        <w:t xml:space="preserve">et révèlent alors qu'une large partie de l'Europe occidentale est une zone de développement probable. Un autre phénomène intéressant lié à cette invasion est que dans la même période de la colonisation européenne, le frelon est arrivé la Corée du Sud où sa propagation est cependant bien moins rapide</w:t>
      </w:r>
      <w:r>
        <w:t xml:space="preserve"> </w:t>
      </w:r>
      <w:r>
        <w:t xml:space="preserve">[@Villemant2011]</w:t>
      </w:r>
      <w:r>
        <w:t xml:space="preserve">. L'explication plausible de la différence de succès de la même espèce est une différence dans de la composition en espèce proche des deux régions : en Europe, il n'y a qu'une espèce de frelon</w:t>
      </w:r>
      <w:r>
        <w:t xml:space="preserve"> </w:t>
      </w:r>
      <w:r>
        <w:rPr>
          <w:i/>
        </w:rPr>
        <w:t xml:space="preserve">Vespa crabro</w:t>
      </w:r>
      <w:r>
        <w:t xml:space="preserve">, alors qu'il y en a de six en Corée du Sud dont</w:t>
      </w:r>
      <w:r>
        <w:t xml:space="preserve"> </w:t>
      </w:r>
      <w:r>
        <w:rPr>
          <w:i/>
        </w:rPr>
        <w:t xml:space="preserve">Vesp mandarinia</w:t>
      </w:r>
      <w:r>
        <w:t xml:space="preserve"> </w:t>
      </w:r>
      <w:r>
        <w:t xml:space="preserve">qui est une meilleur compétitrice</w:t>
      </w:r>
      <w:r>
        <w:t xml:space="preserve"> </w:t>
      </w:r>
      <w:r>
        <w:t xml:space="preserve">[@Villemant2011]</w:t>
      </w:r>
      <w:r>
        <w:t xml:space="preserve">. Cette nécessité de faire appel à la composition biologique pour comprendre les raisons d'un changement d'aire de répartition est ce qui donne tout l'intérêt du travail théorique mené durant ma thèse.</w:t>
      </w:r>
      <w:r>
        <w:t xml:space="preserve"> </w:t>
      </w:r>
    </w:p>
    <w:p>
      <w:pPr>
        <w:pStyle w:val="Heading1"/>
      </w:pPr>
      <w:bookmarkStart w:id="48" w:name="cadre-théorique-de-la-thèse"/>
      <w:bookmarkEnd w:id="48"/>
      <w:r>
        <w:t xml:space="preserve">Cadre théorique de la thèse</w:t>
      </w:r>
    </w:p>
    <w:p>
      <w:pPr>
        <w:pStyle w:val="FirstParagraph"/>
      </w:pPr>
      <w:r>
        <w:t xml:space="preserve">Les développements entrepris durant ma thèse sont des tentatives d'encrage des interactions écologiques dans la TIB.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e au spécialiste des lépidoptères Eugene Gordon Munroe qui a formulé dès 1948, des idées similaires dans 5 des 555 pages de sa dissertation de graduation</w:t>
      </w:r>
      <w:r>
        <w:t xml:space="preserve"> </w:t>
      </w:r>
      <w:r>
        <w:t xml:space="preserve">[@Brown1989; @Lomolino2009]</w:t>
      </w:r>
      <w:r>
        <w:t xml:space="preserve">. La seconde est celle de Richard Levins et Harold Heatwole qui publie en 1963, soit la même année que l'article fondateur de la TIB, l'idée d'un équilibre de la richesse spécifique régit par les mêmes processus que ceux décrits par MacArthur et Wilson</w:t>
      </w:r>
      <w:r>
        <w:t xml:space="preserve"> </w:t>
      </w:r>
      <w:r>
        <w:t xml:space="preserve">[@Levins1963]</w:t>
      </w:r>
      <w:r>
        <w:t xml:space="preserve">. Néanmoins, ce sont sans aucun doute MacArthur et Wilson qui ont marqués les écologues par l'ensemble des développements présentés dans leur livre de 1967,</w:t>
      </w:r>
      <w:r>
        <w:t xml:space="preserve"> </w:t>
      </w:r>
      <w:r>
        <w:rPr>
          <w:i/>
        </w:rPr>
        <w:t xml:space="preserve">The Theory of Island Biogeography</w:t>
      </w:r>
      <w:r>
        <w:t xml:space="preserve"> </w:t>
      </w:r>
      <w:r>
        <w:t xml:space="preserve">[@MacArthur1967a]</w:t>
      </w:r>
      <w:r>
        <w:t xml:space="preserve">.</w:t>
      </w:r>
    </w:p>
    <w:p>
      <w:pPr>
        <w:pStyle w:val="Heading2"/>
      </w:pPr>
      <w:bookmarkStart w:id="49" w:name="une-vision-puissante-de-la-dynamique-des-distributions-despèces"/>
      <w:bookmarkEnd w:id="49"/>
      <w:r>
        <w:t xml:space="preserve">Une vision puissante de la dynamique des distributions d'espèces</w:t>
      </w:r>
    </w:p>
    <w:p>
      <w:pPr>
        <w:pStyle w:val="FirstParagraph"/>
      </w:pPr>
      <w:r>
        <w:t xml:space="preserve">Dans la préface de l'ouvrage de 1967, MacArthur et Wilson doutent que les idées proposées résisteraient longtemps à l'essort de la biogéographie expérimentale dont ils furent des acteurs de premier plan :</w:t>
      </w:r>
    </w:p>
    <w:p>
      <w:pPr>
        <w:pStyle w:val="BlockText"/>
      </w:pPr>
      <w:r>
        <w:t xml:space="preserve">« We do not seriously believe that that the particular formulations advanced in in the chapters to follow will fit for very long the exacting results of future empirical invesitgation. »</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2010]</w:t>
      </w:r>
      <w:r>
        <w:t xml:space="preserve"> </w:t>
      </w:r>
      <w:r>
        <w:t xml:space="preserve">et l'article de perspectives publié récemment par Ben Warren et collègues dans</w:t>
      </w:r>
      <w:r>
        <w:t xml:space="preserve"> </w:t>
      </w:r>
      <w:r>
        <w:rPr>
          <w:i/>
        </w:rPr>
        <w:t xml:space="preserve">Ecology Letters</w:t>
      </w:r>
      <w:r>
        <w:t xml:space="preserve"> </w:t>
      </w:r>
      <w:r>
        <w:t xml:space="preserve">[@Warren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2002]</w:t>
      </w:r>
      <w:r>
        <w:t xml:space="preserve">. Au chapitre 5 de son livre de 1972, MacArthur prend notamment l'exemple des îlots de paramo (végétation andine située au-dessus des forêts mais en-dessous des neiges éternelles). De manière générale, le modèle est acceptable est très adaptable au prix d'un certains nombre d'hypothèse notamment une certaine rigidité du réservoir d'espèces régional (au moins en nombre d'espèce) et une absence de rétroaction dans la communauté locale sur celui-ci.</w:t>
      </w:r>
    </w:p>
    <w:p>
      <w:pPr>
        <w:pStyle w:val="BodyText"/>
      </w:pPr>
      <w:r>
        <w:t xml:space="preserve">Il y a une forme de hasard et de nécessité qui fait écho à l'oeuvre de Jaques Monod</w:t>
      </w:r>
      <w:r>
        <w:t xml:space="preserve"> </w:t>
      </w:r>
      <w:r>
        <w:t xml:space="preserve">[@monod1970hasard]</w:t>
      </w:r>
      <w:r>
        <w:t xml:space="preserve">. Ce prix Nobel de médecine présente les mutations au niveau de l'ADN comme une source de hasard dont la persistance n'est rendu possible que dans un cadre physico-chimico-évolutifs précis, la nécessité. Dans les travaux de MacArthur et Wilson, l'événement de colonisation peut être interprété comme un pourvoyeur de stochasticité alors que les contraintes écologiques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 régional d'une singularité historique car l'espèce en question à une histoire évolutive propre et des singularités physiologiques qui en découlent. A son arrivée sur l'île, son éventuelle insertion est déterminée par la rencontre des singularités de l'espèce et du contexte biotique et abiotique de l'île. Les espèces installées sur une île ont ainsi été passées au crible des contraintes écologiques, de cette forme de nécessité qui est renouvelée à chaque nouvelle insertion. C'est ainsi que l'on peut décrire le moteur de la reconfiguration perpétuelle des réseaux écologiques locaux. Une telle dynamique peut être également analysée comme une imbrication de deux échelles de processus : régionalement, le réservoir d'espèce est façonné par une histoire évolutive de grande amplitude lié à des processus climatiques eux aussi de grande échelle, alors que les événements insulaires relèvent de processus de plus courte portée</w:t>
      </w:r>
      <w:r>
        <w:t xml:space="preserve"> </w:t>
      </w:r>
      <w:r>
        <w:t xml:space="preserve">[@Ricklefs1987]</w:t>
      </w:r>
      <w:r>
        <w:t xml:space="preserve">.</w:t>
      </w:r>
    </w:p>
    <w:p>
      <w:pPr>
        <w:pStyle w:val="BodyText"/>
      </w:pPr>
      <w:r>
        <w:t xml:space="preserve">Enfin, la TIB, bien que cela soit rarement souligné, fait l'hypothèse de l'équivalence écologique des espèces considérées : il n'y a ni plantes ni animaux, ni proies ou prédateurs, simplement des espèces qui compte pour un. Étant donné les exemples choisit par les auteurs on peut néanmoins penser que la théorie est développé pour des groupes d'espèce au rôle écologique similaire et phylogénétiquement proches. Ainsi, le premier exemple données est pour l'herpétofaune (amphibiens et réptiles) et non sur un inventaire exhaustif de toutes les espèces de l'île</w:t>
      </w:r>
      <w:r>
        <w:t xml:space="preserve"> </w:t>
      </w:r>
      <w:r>
        <w:t xml:space="preserve">[@MacArthur1967]</w:t>
      </w:r>
      <w:r>
        <w:t xml:space="preserve">. Cette hypothèse est à relier aux objectifs des auteurs notamment celui d'expliquer les relations constatées entre la taille des îles et leur richesse spécifique, pour y arriver réduire les espèces à deux caractéristiques est suffisant et commode. La démarche peut néanmoins être perçue comme antithétique pour des auteurs qui cherchent à formuler une « biogéographie de l'espèce » et de surcroit quand on connait la qualité de ces deux naturalistes</w:t>
      </w:r>
      <w:r>
        <w:t xml:space="preserve"> </w:t>
      </w:r>
      <w:r>
        <w:t xml:space="preserve">[@Lomolino2009]</w:t>
      </w:r>
      <w:r>
        <w:t xml:space="preserve">. Cependant, la forme d'équivalence amenée par MacArthur et Wilson ne nie la diversité et la complexité, elle est plutôt une abstraction nécessaire pour capturer les processus essentiels, pour aller au-delà des singularités des êtres vivants, vers des généralisations</w:t>
      </w:r>
      <w:r>
        <w:t xml:space="preserve"> </w:t>
      </w:r>
      <w:r>
        <w:t xml:space="preserve">[@Lomolino2009]</w:t>
      </w:r>
      <w:r>
        <w:t xml:space="preserve">.</w:t>
      </w:r>
    </w:p>
    <w:p>
      <w:pPr>
        <w:pStyle w:val="Heading2"/>
      </w:pPr>
      <w:bookmarkStart w:id="50" w:name="le-modèle-mathématique-et-les-prédictions-de-la-tib"/>
      <w:bookmarkEnd w:id="50"/>
      <w:r>
        <w:t xml:space="preserve">Le modèle mathématique et les prédictions de la TIB</w:t>
      </w:r>
    </w:p>
    <w:p>
      <w:pPr>
        <w:pStyle w:val="Compact"/>
      </w:pPr>
      <w:r>
        <w:t xml:space="preserve">Je ne rentre pas ici dans les détails mathématiques du modèle, ils sont néanmoins abordés dans le premier chapitre et aussi dans les deux annexes de la thèse</w:t>
      </w:r>
      <w:r>
        <w:rPr>
          <w:rStyle w:val="FootnoteReference"/>
        </w:rPr>
        <w:footnoteReference w:id="51"/>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ilibre</w:t>
      </w:r>
      <w:r>
        <w:t xml:space="preserve"> </w:t>
      </w:r>
      <m:oMath>
        <m:sSub>
          <m:e>
            <m:r>
              <m:t>S</m:t>
            </m:r>
          </m:e>
          <m:sub>
            <m:r>
              <m:t>e</m:t>
            </m:r>
            <m:r>
              <m:t>q</m:t>
            </m:r>
          </m:sub>
        </m:sSub>
      </m:oMath>
      <w:r>
        <w:t xml:space="preserve"> </w:t>
      </w:r>
      <w:r>
        <w:t xml:space="preserve">pour lequel les variations temporelles s'annulent, 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1967]</w:t>
      </w:r>
      <w:r>
        <w:t xml:space="preserve">. L'existence d'un tel équilibre a été validée par l'expérience de défaunation de Simerloff et Wilson mentionnée plus haut</w:t>
      </w:r>
      <w:r>
        <w:t xml:space="preserve"> </w:t>
      </w:r>
      <w:r>
        <w:t xml:space="preserve">[@Simberloff1969]</w:t>
      </w:r>
      <w:r>
        <w:t xml:space="preserve">. Une seconde prédiction de la TIB est la variation de cet équilibre avec les caractéristiques de l'île. Dès leurs article de 1963, MacArthur et Wilson présentent la taille de l'île comme un un facteur affectant le taux d'extinction : plus l'île est grande, moins le risque d'extinction est grand</w:t>
      </w:r>
      <w:r>
        <w:t xml:space="preserve"> </w:t>
      </w:r>
      <w:r>
        <w:t xml:space="preserve">[@MacArthur1963]</w:t>
      </w:r>
      <w:r>
        <w:t xml:space="preserve">. De même, ils supposent que l'isolement de l'île en affecte le flux de migrants : plus l'île est isolée moins les évènements de colonisation sont fréquents. J'ai résumé la vision classique de la TIB sur la figure 1 en y ajoutant les graphiques de l'article de 1963. Cette prédiction de la théorie en est aussi l'origine : MacArthur et Wilson expliquent avec ces mécanismes que les îles de plus grandes tailles est plus d'espèces mais aussi que des exceptions liées à l'isolement puisse exister. Cette relation est d'ailleurs présentée dés le début du chapitre 2 de la TIB avec l'augmentation linéaire du nombre d'espèce de l'herpétofaune avec le logarithme de la surface des îles de l'ouest des Caraïbes.</w:t>
      </w:r>
    </w:p>
    <w:p>
      <w:pPr>
        <w:pStyle w:val="BodyText"/>
      </w:pPr>
      <w:r>
        <w:t xml:space="preserve">De manière plus générale, la TIB fournit une explication à la relation aire-espèce qui est un des objets les plus discutés de l'écologie</w:t>
      </w:r>
      <w:r>
        <w:t xml:space="preserve"> </w:t>
      </w:r>
      <w:r>
        <w:t xml:space="preserve">[@Lomolino2000a]</w:t>
      </w:r>
      <w:r>
        <w:t xml:space="preserve">. Il s'agit de la courbe d'augmentation de la richesse spécifique (</w:t>
      </w:r>
      <m:oMath>
        <m:r>
          <m:t>S</m:t>
        </m:r>
      </m:oMath>
      <w:r>
        <w:t xml:space="preserve">) avec la surface d'échantillonnage (</w:t>
      </w:r>
      <m:oMath>
        <m:r>
          <m:t>A</m:t>
        </m:r>
      </m:oMath>
      <w:r>
        <w:t xml:space="preserve">). La question soulevée par l'étude de ces courbes porte sur la nature des mécanismes qui régissent les variations régionales. La TIB propose une explication à cette relation et supporte une courbe de la forme</w:t>
      </w:r>
      <w:r>
        <w:t xml:space="preserve"> </w:t>
      </w:r>
      <m:oMath>
        <m:r>
          <m:t>S</m:t>
        </m:r>
        <m:r>
          <m:t>=</m:t>
        </m:r>
        <m:r>
          <m:t>C</m:t>
        </m:r>
        <m:sSup>
          <m:e>
            <m:r>
              <m:t>A</m:t>
            </m:r>
          </m:e>
          <m:sup>
            <m:r>
              <m:t>z</m:t>
            </m:r>
          </m:sup>
        </m:sSup>
      </m:oMath>
      <w:r>
        <w:t xml:space="preserve"> </w:t>
      </w:r>
      <w:r>
        <w:t xml:space="preserve">avec les observations présentées</w:t>
      </w:r>
      <w:r>
        <w:t xml:space="preserve"> </w:t>
      </w:r>
      <w:r>
        <w:t xml:space="preserve">[@MacArthur1967]</w:t>
      </w:r>
      <w:r>
        <w:t xml:space="preserve">. La relation aire-espèce est surtout connue pour ses applications dans le domaine de la conservation</w:t>
      </w:r>
      <w:r>
        <w:rPr>
          <w:rStyle w:val="FootnoteReference"/>
        </w:rPr>
        <w:footnoteReference w:id="52"/>
      </w:r>
      <w:r>
        <w:t xml:space="preserve">. Elle permet d'estimer la taille qu'une zone de protection doit avoir pour atteindre un objectif de sauvegarde chiffré en nombre d'espèce</w:t>
      </w:r>
      <w:r>
        <w:t xml:space="preserve"> </w:t>
      </w:r>
      <w:r>
        <w:t xml:space="preserve">[@Neigel2003; @Desmet2004]</w:t>
      </w:r>
      <w:r>
        <w:t xml:space="preserve">. La relation peut être aussi utilisée dans le sens inverse pour apprécier les taux d'extinction liés à une dégradation d'habitat</w:t>
      </w:r>
      <w:r>
        <w:t xml:space="preserve"> </w:t>
      </w:r>
      <w:r>
        <w:t xml:space="preserve">[@He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s courbes respectives. Le réservoir d'espèce régional (P) est constitué de 100 espèces, les taux de colonisation et d'extinction sont exprimés en terme de probabilité d'évènement (de colonisation ou d'extinction). Les points marquent les intersections entre les courbes d'extinction et de colonisation c'est-à-dire lorsque ces processus s'équilibrent. L'abscisse de ces point indique les richesses spécifiques de l'île à l'équilibre S_{eq}. (B) et (C) sont respectivement les figures 4 et 5 extraites de l'article de 1963 de MacArthur et Wilson qui livre essentiellement le même message que celui illustré en (A) [@MacArthur1963]. La forme convexe des courbes de 1963 sont justifiées par des facteurs biologiques qui ne sont pas intégrés dans l'équation  qui confère une forme concave aux courbes comme vu en (A)." id="1" name="Picture"/>
            <a:graphic>
              <a:graphicData uri="http://schemas.openxmlformats.org/drawingml/2006/picture">
                <pic:pic>
                  <pic:nvPicPr>
                    <pic:cNvPr descr="fig/fig1.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s courbes respectives. Le réservoir d'espèce régional (</w:t>
      </w:r>
      <m:oMath>
        <m:r>
          <m:t>P</m:t>
        </m:r>
      </m:oMath>
      <w:r>
        <w:t xml:space="preserve">) est constitué de 100 espèces, les taux de colonisation et d'extinction sont exprimés en terme de probabilité d'évènement (de colonisation ou d'extinction). Les points marquent les intersections entre les courbes d'extinction et de colonisation c'est-à-dire lorsque ces processus s'équilibrent. L'abscisse de ces point indique les richesses spécifiques de l'île à l'équilibre</w:t>
      </w:r>
      <w:r>
        <w:t xml:space="preserve"> </w:t>
      </w:r>
      <m:oMath>
        <m:sSub>
          <m:e>
            <m:r>
              <m:t>S</m:t>
            </m:r>
          </m:e>
          <m:sub>
            <m:r>
              <m:t>e</m:t>
            </m:r>
            <m:r>
              <m:t>q</m:t>
            </m:r>
          </m:sub>
        </m:sSub>
      </m:oMath>
      <w:r>
        <w:t xml:space="preserve">. (B) et (C) sont respectivement les figures 4 et 5 extraites de l'article de 1963 de MacArthur et Wilson qui livre essentiellement le même message que celui illustré en (A)</w:t>
      </w:r>
      <w:r>
        <w:t xml:space="preserve"> </w:t>
      </w:r>
      <w:r>
        <w:t xml:space="preserve">[@MacArthur1963]</w:t>
      </w:r>
      <w:r>
        <w:t xml:space="preserve">. La forme convexe des courbes de 1963 sont justifiées par des facteurs biologiques qui ne sont pas intégrés dans l'équation</w:t>
      </w:r>
      <w:r>
        <w:t xml:space="preserve"> </w:t>
      </w:r>
      <w:r>
        <w:t xml:space="preserve"> </w:t>
      </w:r>
      <w:r>
        <w:t xml:space="preserve">qui confère une forme concave aux courbes comme vu en (A).</w:t>
      </w:r>
    </w:p>
    <w:p>
      <w:pPr>
        <w:pStyle w:val="Heading2"/>
      </w:pPr>
      <w:bookmarkStart w:id="55" w:name="limportance-de-la-tib-dans-des-développements-théoriques-plus-récents"/>
      <w:bookmarkEnd w:id="55"/>
      <w:r>
        <w:t xml:space="preserve">L'importance de la TIB dans des développements théoriques plus récents</w:t>
      </w:r>
    </w:p>
    <w:p>
      <w:pPr>
        <w:pStyle w:val="Heading3"/>
      </w:pPr>
      <w:bookmarkStart w:id="56" w:name="la-théorie-des-métapopulations"/>
      <w:bookmarkEnd w:id="56"/>
      <w:r>
        <w:t xml:space="preserve">La théorie des métapopulations</w:t>
      </w:r>
    </w:p>
    <w:p>
      <w:pPr>
        <w:pStyle w:val="Compact"/>
      </w:pPr>
      <w:r>
        <w:t xml:space="preserve">Bien que ne représentant que cinq pour-cents des terres émergées, ce sont bien les observations de la faune des îles qui ont mené à une vision paradigmatique de la biogéographie. L'importance des îles s'expliquent par leur relative abondance, leur disparité, leur diversité, la relative simplicité des assemblages biologiques qu'on y trouve et aussi, comme je l'ai évoqué précédemment, par la clarté des flux de migrations</w:t>
      </w:r>
      <w:r>
        <w:t xml:space="preserve"> </w:t>
      </w:r>
      <w:r>
        <w:t xml:space="preserve">[@Simberloff1974a]</w:t>
      </w:r>
      <w:r>
        <w:t xml:space="preserve">. Cette dernière propriété est souvent absente pour des populations continentales</w:t>
      </w:r>
      <w:r>
        <w:rPr>
          <w:rStyle w:val="FootnoteReference"/>
        </w:rPr>
        <w:footnoteReference w:id="57"/>
      </w:r>
      <w:r>
        <w:t xml:space="preserve">. La théorie des métapopulations s'intéresse justement aux populations reliées entre elles par des flux de migrations</w:t>
      </w:r>
      <w:r>
        <w:t xml:space="preserve"> </w:t>
      </w:r>
      <w:r>
        <w:t xml:space="preserve">[@Hanski2010]</w:t>
      </w:r>
      <w:r>
        <w:t xml:space="preserve">. Le premier modèle de métapopulations a été proposé par Levins</w:t>
      </w:r>
      <w:r>
        <w:rPr>
          <w:rStyle w:val="FootnoteReference"/>
        </w:rPr>
        <w:footnoteReference w:id="58"/>
      </w:r>
      <w:r>
        <w:t xml:space="preserve"> </w:t>
      </w:r>
      <w:r>
        <w:t xml:space="preserve">lors d'une réflexion sur le contrôle démographique des ravageurs dans les cultures</w:t>
      </w:r>
      <w:r>
        <w:t xml:space="preserve"> </w:t>
      </w:r>
      <w:r>
        <w:t xml:space="preserve">[@Levins1969]</w:t>
      </w:r>
      <w:r>
        <w:t xml:space="preserve">. Pour un ravageur donné, les îlots de culture sont autant de patchs où une population peut se maintenir et disperser dans les autres patchs alentour. Levins montre alors que les mesures de la lutte biologique doivent être conduites à large échelle pour en augmenter les probabilités de succès, c'est-à-dire d'extinction régional du ravageur </w:t>
      </w:r>
      <w:r>
        <w:t xml:space="preserve">[@Levins1969]</w:t>
      </w:r>
      <w:r>
        <w:t xml:space="preserve">. Le modèle est simple et très proche de celui de la TIB : l'évolution de la proportion</w:t>
      </w:r>
      <w:r>
        <w:t xml:space="preserve"> </w:t>
      </w:r>
      <m:oMath>
        <m:r>
          <m:t>p</m:t>
        </m:r>
      </m:oMath>
      <w:r>
        <w:t xml:space="preserve"> </w:t>
      </w:r>
      <w:r>
        <w:t xml:space="preserve">est aussi gouvernée par des évè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 les démonstrations il y a les travaux menés notamment par Ikkha Hanski sur les population du Mélitée du plantain (</w:t>
      </w:r>
      <w:r>
        <w:rPr>
          <w:i/>
        </w:rPr>
        <w:t xml:space="preserve">Melitaea cinxia</w:t>
      </w:r>
      <w:r>
        <w:t xml:space="preserve">) au sud-ouest de la Finland</w:t>
      </w:r>
      <w:r>
        <w:t xml:space="preserve"> </w:t>
      </w:r>
      <w:r>
        <w:t xml:space="preserve">[@Hanski1998]</w:t>
      </w:r>
      <w:r>
        <w:t xml:space="preserve">. En plus de données un cadre de penser plus réaliste en terme de configuration spatiale, les dynamiques populationnelles associées sont bien comprises et mènent à des risques d'extinction mieux évalués</w:t>
      </w:r>
      <w:r>
        <w:t xml:space="preserve"> </w:t>
      </w:r>
      <w:r>
        <w:t xml:space="preserve">[@Hanski1998]</w:t>
      </w:r>
      <w:r>
        <w:t xml:space="preserve">. C'est aussi un cadre approprié pour insérer l'étude des flux génétiques liés à l'arrangement spatial des populations. Ainsi, toujours sur ces mêmes populations de papillon, Ilik Saccheri et collègues montrent qu'en ajoutant le degrés d'hétérozygotie, ils obtiennent des prédictions précises quant l'extinction locale des populations</w:t>
      </w:r>
      <w:r>
        <w:t xml:space="preserve"> </w:t>
      </w:r>
      <w:r>
        <w:t xml:space="preserve">[@Saccheri1998]</w:t>
      </w:r>
      <w:r>
        <w:t xml:space="preserve">. Les travaux théoriques autour du concept de metapopulations proposent un certain nombre de paradigmes qui permettent d'évaluer le rôle que je joue les processus de colonisation et d'extinction dans les variations spatio-temporelles de la démographie d'une espèce</w:t>
      </w:r>
      <w:r>
        <w:t xml:space="preserve"> </w:t>
      </w:r>
      <w:r>
        <w:t xml:space="preserve">[@Leibold2004]</w:t>
      </w:r>
      <w:r>
        <w:t xml:space="preserve">. La prépondérance de ces mécanismes qui font la force de la TIB et de la théorie des métapopulations a été poussée à son paroxysme dans la théorie neutre de la biogéographie.</w:t>
      </w:r>
    </w:p>
    <w:p>
      <w:pPr>
        <w:pStyle w:val="Heading3"/>
      </w:pPr>
      <w:bookmarkStart w:id="59" w:name="la-théorie-neutre-de-la-biogéographie-et-le-débat-quelle-soulève"/>
      <w:bookmarkEnd w:id="59"/>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 relative à l'échelle régionale et locale. Ainsi, en 1997, dans l'article fondateur de la théorie neutre, Stephen Hubbell décrit un modèle dans lequel le replacement d'un individu mort dans une communauté locale est le résultat d'un tirage aléatoire : le nouvel individu peut soit être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1997]</w:t>
      </w:r>
      <w:r>
        <w:t xml:space="preserve">. En plus des exemples donnés dans l'article de 1997, Hubbell montre de manière convaincante que dans la forêt tropical du Panama, à la suite d'un chablis, le recrutement de l'arbre n'est pas prévisible par ces caractéristiques et que le recrutement est similaire à la composition alentour</w:t>
      </w:r>
      <w:r>
        <w:t xml:space="preserve"> </w:t>
      </w:r>
      <w:r>
        <w:t xml:space="preserve">[@Hubbell1999]</w:t>
      </w:r>
      <w:r>
        <w:t xml:space="preserve">. La dynamique engendrée est appelée la dérive écologique, elle dominée par la stochasticité qui conduit presque certainement à l'extinction de toutes les espèces sauf une, ce qui est contrebalancée par l'apparition d'espèces nouvelles</w:t>
      </w:r>
      <w:r>
        <w:t xml:space="preserve"> </w:t>
      </w:r>
      <w:r>
        <w:t xml:space="preserve">[@Hubbell2010; @Ricklefs2003]</w:t>
      </w:r>
      <w:r>
        <w:t xml:space="preserve">.</w:t>
      </w:r>
    </w:p>
    <w:p>
      <w:pPr>
        <w:pStyle w:val="BodyText"/>
      </w:pPr>
      <w:r>
        <w:t xml:space="preserve">La théorie neutre partage beaucoup de caractéristiques avec la TIB : les mécanismes fondamentaux sont l'extinction et la colonisation, l'hypothèse d'équivalence écologique et l'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2010]</w:t>
      </w:r>
      <w:r>
        <w:t xml:space="preserve">. Une conséquence directe revendiquée par Hubbell est que cette hypothèse explique la forme convexe des courbes de colonisation et d'extinction décrites par MacArthur et Wislon mais que n'explique pas leur modèle (voir 1 et</w:t>
      </w:r>
      <w:r>
        <w:t xml:space="preserve"> </w:t>
      </w:r>
      <w:r>
        <w:t xml:space="preserve">@Hubbell2010</w:t>
      </w:r>
      <w:r>
        <w:t xml:space="preserve">). Le principe d'équivalence et la place importante que prend le hasard dans cette théorie a soulevé de très vif débats et des démonstrations à charge contre la véracité de la théorie (voir par exemple</w:t>
      </w:r>
      <w:r>
        <w:t xml:space="preserve"> </w:t>
      </w:r>
      <w:r>
        <w:t xml:space="preserve">@McGill2003</w:t>
      </w:r>
      <w:r>
        <w:t xml:space="preserve"> </w:t>
      </w:r>
      <w:r>
        <w:t xml:space="preserve">et</w:t>
      </w:r>
      <w:r>
        <w:t xml:space="preserve"> </w:t>
      </w:r>
      <w:r>
        <w:t xml:space="preserve">@Ricklefs2003</w:t>
      </w:r>
      <w:r>
        <w:t xml:space="preserve">). L'équivalence écologique doit, à mon sens, être comprise comme une abstraction de la singularité des espèces, une simplification de la diversité des systèmes biologiques, nécessaire à l'isolation d'une portion restreinte des phénomènes en cause dans la répartition géographique des espèces pour en évaluer le pouvoir explicatif. Bien qu'un certain nombre de cas d'études permettent de rejeter cette théorie</w:t>
      </w:r>
      <w:r>
        <w:t xml:space="preserve"> </w:t>
      </w:r>
      <w:r>
        <w:t xml:space="preserve">[@McGill2003; @John2007]</w:t>
      </w:r>
      <w:r>
        <w:t xml:space="preserve">, les défenseurs de la théorie neutre affirment qu'elle est tout aussi utile quand une étude en démontre la fausseté</w:t>
      </w:r>
      <w:r>
        <w:t xml:space="preserve"> </w:t>
      </w:r>
      <w:r>
        <w:t xml:space="preserve">[@Rosindell2012]</w:t>
      </w:r>
      <w:r>
        <w:t xml:space="preserve">. La théorie neutre peut en effet être présentée comme une jauge qui mesure sur l'importance des processus de différentiation de niches</w:t>
      </w:r>
      <w:r>
        <w:t xml:space="preserve"> </w:t>
      </w:r>
      <w:r>
        <w:t xml:space="preserve">[@Wennekes2012]</w:t>
      </w:r>
      <w:r>
        <w:t xml:space="preserve">. Ainsi, pour certaines communauté la dérive écologique est plus importante que dans d'autre et du point du vue de formalisme des solutions ont déjà été proposée pour dresser un continuum de la théorie neutre vers la théorie de la niche écologique</w:t>
      </w:r>
      <w:r>
        <w:t xml:space="preserve"> </w:t>
      </w:r>
      <w:r>
        <w:t xml:space="preserve">[@Gravel2006a]</w:t>
      </w:r>
      <w:r>
        <w:t xml:space="preserve">. Malgré les possibilités offertes par ces deux théories, elles occultent largement les interactions écologiques qui sont factuelles; si les observations donnent crédit à ces théories, une théorie intégrative de la biogéographie doit expliquer pourquoi.</w:t>
      </w:r>
    </w:p>
    <w:p>
      <w:pPr>
        <w:pStyle w:val="Heading1"/>
      </w:pPr>
      <w:bookmarkStart w:id="60" w:name="le-rôle-des-interactions-dans-la-distribution-des-espèces"/>
      <w:bookmarkEnd w:id="60"/>
      <w:r>
        <w:t xml:space="preserve">Le rôle des interactions dans la distribution des espèces</w:t>
      </w:r>
    </w:p>
    <w:p>
      <w:pPr>
        <w:pStyle w:val="FirstParagraph"/>
      </w:pPr>
      <w:r>
        <w:t xml:space="preserve">Ma thèse a pour objectif de trouver des leviers pour intégrer les interactions écologiques dans la TIB et comprendre comment elles affectent la répartition géographique des espèces et de comprendre où chercher les traces qu'elles pourraient éventuellement laisser dans les données d'occurrence des espèces. Comme je l'ai mentionné plus haut cette idée est très ancienne, Wallace le remarque dans son livre publié en 1881:</w:t>
      </w:r>
    </w:p>
    <w:p>
      <w:pPr>
        <w:pStyle w:val="BlockText"/>
      </w:pPr>
      <w:r>
        <w:t xml:space="preserve">« Both compétition and predation appear now to be much more important in biogeography than people had formely guesses »</w:t>
      </w:r>
      <w:r>
        <w:t xml:space="preserve"> </w:t>
      </w:r>
    </w:p>
    <w:p>
      <w:pPr>
        <w:pStyle w:val="FirstParagraph"/>
      </w:pPr>
      <w:r>
        <w:t xml:space="preserve">Le problème de ces relations écologiques est leur spécificité, l'unicité de chacune d'entre elles, dont découle nos difficultés pour les prévoir bien que des travaux récents explorent des pistes prometteuse pour les prédire notamment sur la base de relations allométriques entre proie et prédateur</w:t>
      </w:r>
      <w:r>
        <w:t xml:space="preserve"> </w:t>
      </w:r>
      <w:r>
        <w:t xml:space="preserve">[@Gravel2013]</w:t>
      </w:r>
      <w:r>
        <w:t xml:space="preserve">. Au point de vue théorique et à l'examen des chapitres du dernier livre de MacArthur</w:t>
      </w:r>
      <w:r>
        <w:t xml:space="preserve"> </w:t>
      </w:r>
      <w:r>
        <w:t xml:space="preserve">[@macarthur1972geographical]</w:t>
      </w:r>
      <w:r>
        <w:t xml:space="preserve">, il apparait que l'intégration des interactions est une étape clef pour aller vers une biogéographie intégrative et c'est dans cette direction que j'ai mené ma thèse, en essayant d'apporter des pistes pour arriver à une telle intégration.</w:t>
      </w:r>
    </w:p>
    <w:p>
      <w:pPr>
        <w:pStyle w:val="Heading2"/>
      </w:pPr>
      <w:bookmarkStart w:id="61" w:name="importance-des-interactions-dans-la-distribution"/>
      <w:bookmarkEnd w:id="61"/>
      <w:r>
        <w:t xml:space="preserve">Importance des interactions dans la distribution</w:t>
      </w:r>
    </w:p>
    <w:p>
      <w:pPr>
        <w:pStyle w:val="FirstParagraph"/>
      </w:pPr>
      <w:r>
        <w:t xml:space="preserve">Dans la théorie de la biogéographie des îles, les interactions sont en fait omniprésentes car elles sont une des composantes principales du processus d'extinction. Cependant, dans la formulation du modèle, elles ne sont jamais mentionnées explicitement, cachés dans le taux d'extinction</w:t>
      </w:r>
      <w:r>
        <w:t xml:space="preserve"> </w:t>
      </w:r>
      <m:oMath>
        <m:r>
          <m:t>e</m:t>
        </m:r>
      </m:oMath>
      <w:r>
        <w:t xml:space="preserve">. Comme je le montre à la figure 1, la différence dans l'allure des courbes dessinées par MacArthur et Wilson et celles obtenues en supposant un taux d'immigration et de colonisation sont différentes. D'après les auteurs, l'immigration devient plus difficile lorsque les espèces s'accumulent sur l'île et les extinctions sont de plus en plus fréquentes dues à l'intensification des interactions. Pour parler en terme de réseau d'interaction, l'accumulation d'espèces sur l'île sature le réseau local et rend difficile l'intégration d'une nouvelle espèce qui le rend par ailleurs de plus en plus instable. Une interprétation en terme de communauté de la TIB est tout à fait possible mais les liens entre les espèces ne sont pas formulés mathématiquement en 1967.</w:t>
      </w:r>
    </w:p>
    <w:p>
      <w:pPr>
        <w:pStyle w:val="BodyText"/>
      </w:pPr>
      <w:r>
        <w:t xml:space="preserve">Depuis les années 60, la littérature théorique n'a cessé de discuter le rôle joué par les interactions intra- et inter-spécifiques dans la distribution spatiale des espèces. Il est reconnu que l'interdépendance des espèces détermine le caractére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2009]</w:t>
      </w:r>
      <w:r>
        <w:t xml:space="preserve">. En 2012, William Godsoe et Luke Harmon Godsoe introduisent les interactions dans un modèle simple de distribution d'espèce et montre comment la probabilité de présence d'une espèce peut être affectée par la distribution d'une seconde et concluent alors que cela doit affecter vraisemblablement la qualité de prédictions des SDMs</w:t>
      </w:r>
      <w:r>
        <w:t xml:space="preserve"> </w:t>
      </w:r>
      <w:r>
        <w:t xml:space="preserve">[@Godsoe2012]</w:t>
      </w:r>
      <w:r>
        <w:t xml:space="preserve">. La remise en cause actuelle de ces modèles est une étape fondamentale car leur succès depuis la fin du siècle dernier a relégué les interactions écologiques au second plan en démontrant que la corrélation avec les variables climatiques étaient peut-être suffisante, au moins en première approximation pour expliquer les aires de répartitions</w:t>
      </w:r>
      <w:r>
        <w:t xml:space="preserve"> </w:t>
      </w:r>
      <w:r>
        <w:t xml:space="preserve">[@Pearson2003]</w:t>
      </w:r>
      <w:r>
        <w:t xml:space="preserve">. Pourtant, dès 1998, le travail précurseur d'Andrew Davis et collègues</w:t>
      </w:r>
      <w:r>
        <w:t xml:space="preserve"> </w:t>
      </w:r>
      <w:r>
        <w:t xml:space="preserve">[@Davis1998]</w:t>
      </w:r>
      <w:r>
        <w:t xml:space="preserve"> </w:t>
      </w:r>
      <w:r>
        <w:t xml:space="preserve">avait fortement remis en question l'hypothèse d'indépendance des espèces</w:t>
      </w:r>
      <w:r>
        <w:t xml:space="preserve"> </w:t>
      </w:r>
      <w:r>
        <w:t xml:space="preserve">[@Jeschke2008]</w:t>
      </w:r>
      <w:r>
        <w:t xml:space="preserve">. L'expérience dont les résultats sont publiés en 1998 est une analyse d'abondance de trois espèces de drosophile le long d'un gradient de température. Les comparaisons d'abondance sont menées pour toutes les combinaisons possibles de ces trois mouches (assemblages à 1, 2 ou 3 espèces) mais aussi en présence ou en absence d'un parasitoïdes. La démonstration est sans appel, la compétition et parasitisme affectent drastiquement la survie le long du gradient de température, les interactions affectent donc très probablement les réponses au changement climatique.</w:t>
      </w:r>
    </w:p>
    <w:p>
      <w:pPr>
        <w:pStyle w:val="BodyText"/>
      </w:pPr>
      <w:r>
        <w:t xml:space="preserve">Plus récemment, on constate une grande motivation pour intégrer les relations écologiques dans les modèles de distribution d'espèces</w:t>
      </w:r>
      <w:r>
        <w:t xml:space="preserve"> </w:t>
      </w:r>
      <w:r>
        <w:t xml:space="preserve">[@Kissling2012; @Guisan2011]</w:t>
      </w:r>
      <w:r>
        <w:t xml:space="preserve">. Une méthodologie récente appelée JSDM intègre les corrélations dans la présence des espèces pour améliorer les prédictions</w:t>
      </w:r>
      <w:r>
        <w:t xml:space="preserve"> </w:t>
      </w:r>
      <w:r>
        <w:t xml:space="preserve">[@Pollock2014]</w:t>
      </w:r>
      <w:r>
        <w:t xml:space="preserve">. Néanmoins, ces efforts se heurtent à un manque de maturité des modèles et théories qui cherchent à rassembler distribution et interactions. Parmi les travaux récents, Franck Jabot et Jordi Bascompte ont rassemblé metacommunauté et écologie des réseaux souligner importance des relations écologiques dans la répartition géographique des espèces</w:t>
      </w:r>
      <w:r>
        <w:t xml:space="preserve"> </w:t>
      </w:r>
      <w:r>
        <w:t xml:space="preserve">[@Jabot2012]</w:t>
      </w:r>
      <w:r>
        <w:t xml:space="preserve">. De même, Dominique Gravel et collègues introduisent en 2011 l'interdépendance proie-prédateur dans le modèle de la TIB menant aux prémices d'une théorie trophique de la biogéographie des îles</w:t>
      </w:r>
      <w:r>
        <w:t xml:space="preserve"> </w:t>
      </w:r>
      <w:r>
        <w:t xml:space="preserve">[@Gravel2011]</w:t>
      </w:r>
      <w:r>
        <w:t xml:space="preserve"> </w:t>
      </w:r>
      <w:r>
        <w:t xml:space="preserve">préfigurée par Holt</w:t>
      </w:r>
      <w:r>
        <w:t xml:space="preserve"> </w:t>
      </w:r>
      <w:r>
        <w:t xml:space="preserve">[@Holt2009a]</w:t>
      </w:r>
      <w:r>
        <w:t xml:space="preserve">. Ces travaux essayent de dépassés l'hypothèse d'équivalence écologique en vue de faire des prédictions plus précise sur les compositions spécifique attendues localement.</w:t>
      </w:r>
    </w:p>
    <w:p>
      <w:pPr>
        <w:pStyle w:val="BodyText"/>
      </w:pPr>
      <w:r>
        <w:t xml:space="preserve">C'est dans la lignée de ces développements théoriques récents que s'inscrit mon premier chapitre de thèse. J'y ai montré comment l'intégration du concept de réseau écologique dans la TIB était possible tout en ajoutant la reconnaissance de performances plus ou moins importantes des espèces dans un contexte abiotique donné (niche écologique). Pour y arriver, j'ai montré l'interêt de considérer les espèces sous la forme d'assemblage plutôt que une à une. Du point de vie technique, mon travail montre aussi qu'un retour aux processus stochastiques tels que ceux présentés en 1967 est une démarche puissante pour ajouter de nouveaux mécanismes dans la TIB.</w:t>
      </w:r>
    </w:p>
    <w:p>
      <w:pPr>
        <w:pStyle w:val="FigureWithCaption"/>
      </w:pPr>
      <w:r>
        <w:drawing>
          <wp:inline>
            <wp:extent cx="3810000" cy="2540000"/>
            <wp:effectExtent b="0" l="0" r="0" t="0"/>
            <wp:docPr descr="Figure 2: Intégration des interactions et des contraintes abiotiques dans la TIB. Pour intégrer les interactions j'ai considéré non pas un ensemble d'espèces indépendant mais des espèces au sein d'un réseau décrit à l'échelle régional (a). Comme dans la TIB ces espèces peuvent être colonisée l'île (b), mais dans le modèle que j'ai développé, les taux de colonisation varient avec le long d'un gradient environnemental (c). Enfin, les interactions influencent les taux d'extinction locaux (d)." id="1" name="Picture"/>
            <a:graphic>
              <a:graphicData uri="http://schemas.openxmlformats.org/drawingml/2006/picture">
                <pic:pic>
                  <pic:nvPicPr>
                    <pic:cNvPr descr="fig/fig2.pd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raintes abiotiques dans la TIB.</w:t>
      </w:r>
      <w:r>
        <w:t xml:space="preserve"> </w:t>
      </w:r>
      <w:r>
        <w:t xml:space="preserve">Pour intégrer les interactions j'ai considéré non pas un ensemble d'espèces indépendant mais des espèces au sein d'un réseau décrit à l'échelle régional (a). Comme dans la TIB ces espèces peuvent être colonisée l'île (b), mais dans le modèle que j'ai développé, les taux de colonisation varient avec le long d'un gradient environnemental (c). Enfin, les interactions influencent les taux d'extinction locaux (d).</w:t>
      </w:r>
    </w:p>
    <w:p>
      <w:pPr>
        <w:pStyle w:val="Heading2"/>
      </w:pPr>
      <w:bookmarkStart w:id="63" w:name="un-problème-déchelle"/>
      <w:bookmarkEnd w:id="63"/>
      <w:r>
        <w:t xml:space="preserve">Un problème d'échelle?</w:t>
      </w:r>
    </w:p>
    <w:p>
      <w:pPr>
        <w:pStyle w:val="FirstParagraph"/>
      </w:pPr>
      <w:r>
        <w:t xml:space="preserve">En repartant de l'exemple classique de la ségrégation spatiale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1971]</w:t>
      </w:r>
      <w:r>
        <w:t xml:space="preserve">, j'ai précédemment mis en évidence qu'une information sur les interactions est contenue dans les aires de répartitions de ces espèces. Il y a cependant deux caractéristiques qui peuvent conduire à la rareté de ce type de lecture : la singularité de l'interaction et son caractère locale. Je reviens un peu plus bas sur la première propriété et m'arrête ici sur la seconde. Une idée dominante en biogéographie est que les interactions ont des rôles majeurs à l'échelle locale mais que leurs conséquences sont de moins en moins perceptible à mesure que l'on considère des échelles spatiales de plus en plus grandes (voir l'unique figure de</w:t>
      </w:r>
      <w:r>
        <w:t xml:space="preserve"> </w:t>
      </w:r>
      <w:r>
        <w:t xml:space="preserve">@McGill2010</w:t>
      </w:r>
      <w:r>
        <w:t xml:space="preserve">). Du point de vue théorique, c'est tout à fait ce qui est décrit dans la TIB car c'est à l'échelle locale que les interactions influencent l'extinction. Néanmoins, ces conséquences locales sont présentent sur l'ensemble de la distribution de l'espèce, il est alors pertinent de se demander pourquoi nous ne sommes pas capables de détecter les interactions en examinant les distributions d'espèces. En réalité, bien que cela soit rare, nous avons des preuves que cela est possible dans certains cas. En 2010, Nicholas Gotelli et collègues divisent l'avifaune danoise en différentes catégories fondées sur la similarité écologique et démontrent que les espèces d'une même catégorie sont très souvent significativement spatialement ségréguées</w:t>
      </w:r>
      <w:r>
        <w:t xml:space="preserve"> </w:t>
      </w:r>
      <w:r>
        <w:t xml:space="preserve">[@Gotelli2010]</w:t>
      </w:r>
      <w:r>
        <w:t xml:space="preserve">. De même, en 2007, Risto Heikkinen et collègues avaient obtenu des performances accrues de leurs modèles statistiques par l'utilisation de la répartition de six espèces de pics pour expliquer la présence de quatre espèces de hiboux</w:t>
      </w:r>
      <w:r>
        <w:t xml:space="preserve"> </w:t>
      </w:r>
      <w:r>
        <w:t xml:space="preserve">[@Heikkinen2007]</w:t>
      </w:r>
      <w:r>
        <w:t xml:space="preserve">. Dans cette même étude, le signal est plus fort quand les données sont sur de 10x10km que 40x40km en faveur d'une dépendance à l'échelle, récemment supportée par d'autres travaux</w:t>
      </w:r>
      <w:r>
        <w:t xml:space="preserve"> </w:t>
      </w:r>
      <w:r>
        <w:t xml:space="preserve">[@Belmaker2015]</w:t>
      </w:r>
      <w:r>
        <w:t xml:space="preserve">. Ce qui est remarquable dans les travaux de Gotelli et de Heikkinen est que l'utilisation d'une connaissance biologique et écologique a permis de révéler une trace des interactions dans la distribution d'espèces.</w:t>
      </w:r>
    </w:p>
    <w:p>
      <w:pPr>
        <w:pStyle w:val="BodyText"/>
      </w:pPr>
      <w:r>
        <w:t xml:space="preserve">La dépendance spatiale de la détection des interactions est facile à comprendre : en examinant des données de présence à des échelles spatiales de plus en plus larges, le nombre d'espèces s'accumule (c'est le principe de la relation aire-espèce) menant à la dégradation de l'information potentielle. Cela signifie que l'information nécessaire pour déceler des empreintes laissées par les interactions sera fournit par des données à l'échelles relativement fine. Cependant, cela ne permet pas de conclure sur le rayon d'action de ces interactions. Pour dépasser la question spatiale, il fait aussi envisager l'impact de la nature des interactions sur la répartition géographique. Ainsi, en 2014, Miguel Araújo et Alejandro Rozenfeld ont prouvé théoriquement que les interactions positives (mutualisme) se propageaient davantage que les interactions négatives</w:t>
      </w:r>
      <w:r>
        <w:t xml:space="preserve"> </w:t>
      </w:r>
      <w:r>
        <w:t xml:space="preserve">[@Araujo2014]</w:t>
      </w:r>
      <w:r>
        <w:t xml:space="preserve">. Par conséquent, la nature de la relation qui unit des espèces peut influencer la perte d'information contenue dans les aire de répartition. Suite à mes travaux sur l'intégrations des interactions, je me suis penché sur un autre aspect qui peut influencer la perte d'information dans les données de présence : l'abondance des interactions. Au chapitre 2, je montre que les interactions directes et indirectes affectent les données de distributions mais aussi que l'abondance des interactions rend difficile de distinguer la co-occurrence d'espèces en interactions d'une co-occurrence aléatoire. Ce qui est encore plus intéressant, c'est que j'ai accumulé un certain nombre d'indices dans des données de présence et d'absence réelle qui semblent confirmer nos prédictions. Je discute de ces résultats dans le troisième chapitre de ma thèse.</w:t>
      </w:r>
    </w:p>
    <w:p>
      <w:pPr>
        <w:pStyle w:val="BodyText"/>
      </w:pPr>
      <w:r>
        <w:t xml:space="preserve">En constatant que l'abondance des interactions peut justifier l'hypothèse d'indépendance des espèces, je soulève le même paradoxe que celui relevé par MacArthur dans son oeuvre de 1972</w:t>
      </w:r>
      <w:r>
        <w:t xml:space="preserve"> </w:t>
      </w:r>
      <w:r>
        <w:t xml:space="preserve">[@macarthur1972geographical]</w:t>
      </w:r>
      <w:r>
        <w:t xml:space="preserve"> </w:t>
      </w:r>
      <w:r>
        <w:t xml:space="preserve">:</w:t>
      </w:r>
    </w:p>
    <w:p>
      <w:pPr>
        <w:pStyle w:val="BlockText"/>
      </w:pPr>
      <w:r>
        <w:t xml:space="preserve">« 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 »</w:t>
      </w:r>
    </w:p>
    <w:p>
      <w:pPr>
        <w:pStyle w:val="FirstParagraph"/>
      </w:pPr>
      <w:r>
        <w:t xml:space="preserve">Encore une fois, je déplace le problème car si l'interdépendance est importante pour des système simple, le problème est de prédire quand ces systèmes le sont. Autrement dit, il serait peut-être pertinent de situer les prédictions en biogéographie au niveau du réseau écologique. Le problème d'échelle n'est plus seulemnt spatial et temporel il est aussi un problème d'échelle biologique : individus, population, communauté ou réseaux?</w:t>
      </w:r>
    </w:p>
    <w:p>
      <w:pPr>
        <w:pStyle w:val="Heading2"/>
      </w:pPr>
      <w:bookmarkStart w:id="64" w:name="vers-une-biogéographie-énergétique"/>
      <w:bookmarkEnd w:id="64"/>
      <w:r>
        <w:t xml:space="preserve">Vers une biogéographie énergétique</w:t>
      </w:r>
    </w:p>
    <w:p>
      <w:pPr>
        <w:pStyle w:val="FirstParagraph"/>
      </w:pPr>
      <w:r>
        <w:t xml:space="preserve">Le problème d'échelle biologique est aussi un problème de catégorisation des espèces. J'ai suggéré que les prédictions étaient plus faciles pour des espèces généralistes que pour des espèces spécialistes. Malheureusement, le spectre est très large et plutôt balancé avec un continuum entre des espèces hyperspécialistes de d'autres très généralistes</w:t>
      </w:r>
      <w:r>
        <w:t xml:space="preserve"> </w:t>
      </w:r>
      <w:r>
        <w:t xml:space="preserve">[@Poisot2015c]</w:t>
      </w:r>
      <w:r>
        <w:t xml:space="preserve">. On peut néamoins espérer que la réduction des espèces à un certains nombres de traits</w:t>
      </w:r>
      <w:r>
        <w:t xml:space="preserve"> </w:t>
      </w:r>
      <w:r>
        <w:t xml:space="preserve">[@McGill2006; @Poisot2015]</w:t>
      </w:r>
      <w:r>
        <w:t xml:space="preserve"> </w:t>
      </w:r>
      <w:r>
        <w:t xml:space="preserve">doublée d'une réduction des des réseaux à un certains nombre de propriétés puissent permetre des généralisations utiles dans notre compréhension de la distribution des communautés. Il m'apparaît aujourd'hui urgent que le niveau bon niveau de détail dans nos descriptions des systèmes écologiques soit trouvé afin de renforcer les fondements théoriques de la dynamique des aires de répartitions.</w:t>
      </w:r>
    </w:p>
    <w:p>
      <w:pPr>
        <w:pStyle w:val="BodyText"/>
      </w:pPr>
      <w:r>
        <w:t xml:space="preserve">Une piste prometteuse pour prolonger la recherche des propriétés est me semble-t-il de s'appuyer sur la nature profonde des espèces : des systèmes énergétiques qui se perpétuent. La lecture de la théorie de la dynamique du budget énergétique de Sebastian Kooijman</w:t>
      </w:r>
      <w:r>
        <w:t xml:space="preserve"> </w:t>
      </w:r>
      <w:r>
        <w:t xml:space="preserve">[@Kooijman2000a]</w:t>
      </w:r>
      <w:r>
        <w:t xml:space="preserve"> </w:t>
      </w:r>
      <w:r>
        <w:t xml:space="preserve">m'a été très profitable pour cerner les possibilités offertes par une telle approche. S'il est possible, comme le suggèrent les travaux de Kooijman, de dériver de manière précise un grande nombre de propriétés énergétiques des espèces sur leur masse et leur forme, alors les espoirs sont grands de pouvoir trouver des règles d'assemblages fiables des communautés et donc de comprendre d'un point de vue mécaniste les extinctions locales. Ce sont les mêmes espoirs que ceux nourrit par la théorie métabolique de l'écologie qui rassemble des relations entre la taille des espèces et différentes de leurs propriétés</w:t>
      </w:r>
      <w:r>
        <w:t xml:space="preserve"> </w:t>
      </w:r>
      <w:r>
        <w:t xml:space="preserve">[@Brown2004]</w:t>
      </w:r>
      <w:r>
        <w:t xml:space="preserve"> </w:t>
      </w:r>
      <w:r>
        <w:t xml:space="preserve">qui montrent en somme qu'il est possible d'aller au-delà de l'espèce</w:t>
      </w:r>
      <w:r>
        <w:t xml:space="preserve"> </w:t>
      </w:r>
      <w:r>
        <w:t xml:space="preserve">[@Poisot2015]</w:t>
      </w:r>
      <w:r>
        <w:t xml:space="preserve">.</w:t>
      </w:r>
      <w:r>
        <w:t xml:space="preserve"> </w:t>
      </w:r>
      <w:r>
        <w:t xml:space="preserve">Mes réflexions sur l'intersection entre la TIB et une vision énergétique de l'écologie sont présentées au chapitre 4 de ma thèse, dans un chapitre qui se veut aussi comme une ouverture vers les projets de recherche que j'aimerais mener dans un futur proch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s de celles de Charles Darwin a qui il avait d'ailleurs envoyé son manuscrit</w:t>
      </w:r>
      <w:r>
        <w:t xml:space="preserve"> </w:t>
      </w:r>
      <w:r>
        <w:t xml:space="preserve">[@Wallace1858]</w:t>
      </w:r>
      <w:r>
        <w:t xml:space="preserve">.</w:t>
      </w:r>
    </w:p>
  </w:footnote>
  <w:footnote w:id="24">
    <w:p>
      <w:pPr>
        <w:pStyle w:val="FootnoteText"/>
      </w:pPr>
      <w:r>
        <w:rPr>
          <w:rStyle w:val="FootnoteReference"/>
        </w:rPr>
        <w:footnoteRef/>
      </w:r>
      <w:r>
        <w:t xml:space="preserve"> </w:t>
      </w:r>
      <w:r>
        <w:t xml:space="preserve">L'âge de la terre est très débattu à l'époque. Bien que l'ensemble des savants s'accordent pour aller bien au-delà des 6000 ans bibliques, il n'y a alors pas de consensus. Wallace affirme à la page 212 du chapitre 10 de</w:t>
      </w:r>
      <w:r>
        <w:t xml:space="preserve"> </w:t>
      </w:r>
      <w:r>
        <w:rPr>
          <w:i/>
        </w:rPr>
        <w:t xml:space="preserve">Island Life</w:t>
      </w:r>
      <w:r>
        <w:t xml:space="preserve"> </w:t>
      </w:r>
      <w:r>
        <w:t xml:space="preserve">que la vie se développait il y a au moins 500 millions d'années</w:t>
      </w:r>
      <w:r>
        <w:t xml:space="preserve"> </w:t>
      </w:r>
      <w:r>
        <w:t xml:space="preserve">[@wallace1881island]</w:t>
      </w:r>
      <w:r>
        <w:t xml:space="preserve">, ce qui est audacieux pour l'époque mais bien en-dessous de l'âge des plus anciens fossiles découverts à ce jour qui est estimé à 3.4 milliards d'années</w:t>
      </w:r>
      <w:r>
        <w:t xml:space="preserve"> </w:t>
      </w:r>
      <w:r>
        <w:t xml:space="preserve">[@Wacey2011]</w:t>
      </w:r>
      <w:r>
        <w:t xml:space="preserve">.</w:t>
      </w:r>
    </w:p>
  </w:footnote>
  <w:footnote w:id="26">
    <w:p>
      <w:pPr>
        <w:pStyle w:val="FootnoteText"/>
      </w:pPr>
      <w:r>
        <w:rPr>
          <w:rStyle w:val="FootnoteReference"/>
        </w:rPr>
        <w:footnoteRef/>
      </w:r>
      <w:r>
        <w:t xml:space="preserve"> </w:t>
      </w:r>
      <w:r>
        <w:t xml:space="preserve">Cet actuel professeur émérite à l'université d'Harvard est reconnu pour ses apports en biologie et en sociologue, il est notamment l'auteur de 32 livres. C'est pour son immense connaissance des fourmis que j'ai choisi l'adjectif de myrmécologue.</w:t>
      </w:r>
    </w:p>
  </w:footnote>
  <w:footnote w:id="29">
    <w:p>
      <w:pPr>
        <w:pStyle w:val="FootnoteText"/>
      </w:pPr>
      <w:r>
        <w:rPr>
          <w:rStyle w:val="FootnoteReference"/>
        </w:rPr>
        <w:footnoteRef/>
      </w:r>
      <w:r>
        <w:t xml:space="preserve"> </w:t>
      </w:r>
      <w:r>
        <w:t xml:space="preserve">Les changements dans l'utilisations des terres sont accompagnés, entre autres, de l'utilisation parfois massive de pesticides de la famille des néonicotinoïdes affaiblissant les colonies.</w:t>
      </w:r>
    </w:p>
  </w:footnote>
  <w:footnote w:id="32">
    <w:p>
      <w:pPr>
        <w:pStyle w:val="FootnoteText"/>
      </w:pPr>
      <w:r>
        <w:rPr>
          <w:rStyle w:val="FootnoteReference"/>
        </w:rPr>
        <w:footnoteRef/>
      </w:r>
      <w:r>
        <w:t xml:space="preserve"> </w:t>
      </w:r>
      <w:r>
        <w:t xml:space="preserve">Une variante indique que les économistes ont prédit 12 des trois dernières crises économiques. Je pense que pour ce qui est de nos capacités de prédictions, la biogéographie est plus proche de l'économie que la de la physique..</w:t>
      </w:r>
    </w:p>
  </w:footnote>
  <w:footnote w:id="34">
    <w:p>
      <w:pPr>
        <w:pStyle w:val="FootnoteText"/>
      </w:pPr>
      <w:r>
        <w:rPr>
          <w:rStyle w:val="FootnoteReference"/>
        </w:rPr>
        <w:footnoteRef/>
      </w:r>
      <w:r>
        <w:t xml:space="preserve"> </w:t>
      </w:r>
      <w:r>
        <w:t xml:space="preserve">Il s'agit de la plante modèle par excellence dont le génome fut le premier à être séquencé chez les plantes</w:t>
      </w:r>
      <w:r>
        <w:t xml:space="preserve"> </w:t>
      </w:r>
      <w:r>
        <w:t xml:space="preserve">[@TheArabidopsisGenomeInitiative2000]</w:t>
      </w:r>
      <w:r>
        <w:t xml:space="preserve">.</w:t>
      </w:r>
    </w:p>
  </w:footnote>
  <w:footnote w:id="36">
    <w:p>
      <w:pPr>
        <w:pStyle w:val="FootnoteText"/>
      </w:pPr>
      <w:r>
        <w:rPr>
          <w:rStyle w:val="FootnoteReference"/>
        </w:rPr>
        <w:footnoteRef/>
      </w:r>
      <w:r>
        <w:t xml:space="preserve"> </w:t>
      </w:r>
      <w:r>
        <w:t xml:space="preserve">Pour plus de détail, je réfère le lecteur au bulletin du CERN disponible en ligne</w:t>
      </w:r>
      <w:r>
        <w:t xml:space="preserve"> </w:t>
      </w:r>
      <w:hyperlink r:id="rId37">
        <w:r>
          <w:rPr>
            <w:rStyle w:val="Hyperlink"/>
          </w:rPr>
          <w:t xml:space="preserve">http://cds.cern.ch/journal/CERNBulletin/2012/28/News%20Articles/1459456?ln=fr</w:t>
        </w:r>
      </w:hyperlink>
    </w:p>
  </w:footnote>
  <w:footnote w:id="40">
    <w:p>
      <w:pPr>
        <w:pStyle w:val="FootnoteText"/>
      </w:pPr>
      <w:r>
        <w:rPr>
          <w:rStyle w:val="FootnoteReference"/>
        </w:rPr>
        <w:footnoteRef/>
      </w:r>
      <w:r>
        <w:t xml:space="preserve"> </w:t>
      </w:r>
      <w:r>
        <w:t xml:space="preserve">La similarité des fossiles trouvés sur des continents très éloignés a été un des arguments en faveur de cette théorie.</w:t>
      </w:r>
    </w:p>
  </w:footnote>
  <w:footnote w:id="43">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 ces dimensions. Pour essayer d'avoir une définition plus claire de la niche écologique, certains auteurs proposent de parler de la niche comme un espace où le taux de croissance net de l'espèce est supérieur à 0</w:t>
      </w:r>
      <w:r>
        <w:t xml:space="preserve"> </w:t>
      </w:r>
      <w:r>
        <w:t xml:space="preserve">[@Chase2003]</w:t>
      </w:r>
      <w:r>
        <w:t xml:space="preserve">. En dépit de l'aspect plus quantitatif de cette définition, un problème subsiste, celui de trouver une méthode générale pour trouver cet espace.</w:t>
      </w:r>
    </w:p>
  </w:footnote>
  <w:footnote w:id="51">
    <w:p>
      <w:pPr>
        <w:pStyle w:val="FootnoteText"/>
      </w:pPr>
      <w:r>
        <w:rPr>
          <w:rStyle w:val="FootnoteReference"/>
        </w:rPr>
        <w:footnoteRef/>
      </w:r>
      <w:r>
        <w:t xml:space="preserve"> </w:t>
      </w:r>
      <w:r>
        <w:t xml:space="preserve">La première annexe est un article de vulgarisation qui aborde de manière didactique la formulation la plus simple du modèle. La seconde annexe est aborde des aspects plus techniques qui ont été l'objet d'un article dont je suis co-auteur.</w:t>
      </w:r>
    </w:p>
  </w:footnote>
  <w:footnote w:id="52">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w:t>
      </w:r>
      <w:r>
        <w:t xml:space="preserve"> </w:t>
      </w:r>
      <w:hyperlink r:id="rId53">
        <w:r>
          <w:rPr>
            <w:rStyle w:val="Hyperlink"/>
          </w:rPr>
          <w:t xml:space="preserve">http://www.nytimes.com/2016/03/13/opinion/sunday/the-global-solution-to-extinction.html</w:t>
        </w:r>
      </w:hyperlink>
      <w:r>
        <w:t xml:space="preserve">.</w:t>
      </w:r>
    </w:p>
  </w:footnote>
  <w:footnote w:id="57">
    <w:p>
      <w:pPr>
        <w:pStyle w:val="FootnoteText"/>
      </w:pPr>
      <w:r>
        <w:rPr>
          <w:rStyle w:val="FootnoteReference"/>
        </w:rPr>
        <w:footnoteRef/>
      </w:r>
      <w:r>
        <w:t xml:space="preserve"> </w:t>
      </w:r>
      <w:r>
        <w:t xml:space="preserve">Les îles sont cependant souvent dans des archipels où la lecture de ces flux n'est pas si simple.</w:t>
      </w:r>
    </w:p>
  </w:footnote>
  <w:footnote w:id="58">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fbea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467b2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df" /><Relationship Type="http://schemas.openxmlformats.org/officeDocument/2006/relationships/image" Id="rId62" Target="media/rId62.pdf" /><Relationship Type="http://schemas.openxmlformats.org/officeDocument/2006/relationships/hyperlink" Id="rId37" Target="http://cds.cern.ch/journal/CERNBulletin/2012/28/News%20Articles/1459456?ln=fr" TargetMode="External" /><Relationship Type="http://schemas.openxmlformats.org/officeDocument/2006/relationships/hyperlink" Id="rId44" Target="http://www.gbif.org" TargetMode="External" /><Relationship Type="http://schemas.openxmlformats.org/officeDocument/2006/relationships/hyperlink" Id="rId53" Target="http://www.nytimes.com/2016/03/13/opinion/sunday/the-global-solution-to-extinction.html" TargetMode="External" /></Relationships>
</file>

<file path=word/_rels/footnotes.xml.rels><?xml version="1.0" encoding="UTF-8"?>
<Relationships xmlns="http://schemas.openxmlformats.org/package/2006/relationships"><Relationship Type="http://schemas.openxmlformats.org/officeDocument/2006/relationships/hyperlink" Id="rId37" Target="http://cds.cern.ch/journal/CERNBulletin/2012/28/News%20Articles/1459456?ln=fr" TargetMode="External" /><Relationship Type="http://schemas.openxmlformats.org/officeDocument/2006/relationships/hyperlink" Id="rId44" Target="http://www.gbif.org" TargetMode="External" /><Relationship Type="http://schemas.openxmlformats.org/officeDocument/2006/relationships/hyperlink" Id="rId53" Target="http://www.nytimes.com/2016/03/13/opinion/sunday/the-global-solution-to-extin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8-02T01:06:26Z</dcterms:created>
  <dcterms:modified xsi:type="dcterms:W3CDTF">2016-08-02T01:06:26Z</dcterms:modified>
</cp:coreProperties>
</file>